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1FA" w:rsidRPr="00661A50" w:rsidRDefault="00017DF8">
      <w:pPr>
        <w:pStyle w:val="a4"/>
        <w:rPr>
          <w:lang w:val="ru-RU"/>
        </w:rPr>
      </w:pPr>
      <w:r w:rsidRPr="00661A50">
        <w:rPr>
          <w:lang w:val="ru-RU"/>
        </w:rPr>
        <w:t>Bugs statistic</w:t>
      </w:r>
    </w:p>
    <w:p w:rsidR="002141FA" w:rsidRPr="00661A50" w:rsidRDefault="00017DF8">
      <w:pPr>
        <w:pStyle w:val="Author"/>
        <w:rPr>
          <w:lang w:val="ru-RU"/>
        </w:rPr>
      </w:pPr>
      <w:r w:rsidRPr="00661A50">
        <w:rPr>
          <w:lang w:val="ru-RU"/>
        </w:rPr>
        <w:t>Alexey Popov</w:t>
      </w:r>
    </w:p>
    <w:p w:rsidR="002141FA" w:rsidRPr="00661A50" w:rsidRDefault="00017DF8">
      <w:pPr>
        <w:pStyle w:val="a6"/>
        <w:rPr>
          <w:lang w:val="ru-RU"/>
        </w:rPr>
      </w:pPr>
      <w:r w:rsidRPr="00661A50">
        <w:rPr>
          <w:lang w:val="ru-RU"/>
        </w:rPr>
        <w:t xml:space="preserve">18 </w:t>
      </w:r>
      <w:r w:rsidR="00790CFC">
        <w:rPr>
          <w:lang w:val="ru-RU"/>
        </w:rPr>
        <w:t>июля</w:t>
      </w:r>
      <w:r w:rsidRPr="00661A50">
        <w:rPr>
          <w:lang w:val="ru-RU"/>
        </w:rPr>
        <w:t xml:space="preserve"> 2018 </w:t>
      </w:r>
      <w:r w:rsidR="00790CFC">
        <w:rPr>
          <w:lang w:val="ru-RU"/>
        </w:rPr>
        <w:t>года</w:t>
      </w:r>
      <w:bookmarkStart w:id="0" w:name="_GoBack"/>
      <w:bookmarkEnd w:id="0"/>
    </w:p>
    <w:p w:rsidR="002141FA" w:rsidRPr="00661A50" w:rsidRDefault="00017DF8">
      <w:pPr>
        <w:pStyle w:val="2"/>
        <w:rPr>
          <w:lang w:val="ru-RU"/>
        </w:rPr>
      </w:pPr>
      <w:r w:rsidRPr="00661A50">
        <w:rPr>
          <w:lang w:val="ru-RU"/>
        </w:rPr>
        <w:t>Баги и статистика</w:t>
      </w:r>
    </w:p>
    <w:p w:rsidR="002141FA" w:rsidRPr="00661A50" w:rsidRDefault="00017DF8">
      <w:pPr>
        <w:pStyle w:val="3"/>
        <w:rPr>
          <w:lang w:val="ru-RU"/>
        </w:rPr>
      </w:pPr>
      <w:r w:rsidRPr="00661A50">
        <w:rPr>
          <w:lang w:val="ru-RU"/>
        </w:rPr>
        <w:t>Что мы хотим узнать?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Мы работает используя Agile/Scrum подход с недельными спринтами и оценкой задач в идеальных часах по шкале (1,2,4,8,16,24,40,..). На спринты редко попадают задачи в 24 часа, так как опытным путем установлено, что 24 идеальных часа это несколько больше 48 а</w:t>
      </w:r>
      <w:r w:rsidRPr="00661A50">
        <w:rPr>
          <w:lang w:val="ru-RU"/>
        </w:rPr>
        <w:t>строномических, то есть такая задача априори имеет хорошие шансы быть недоделанной - такие задачи просто не вл</w:t>
      </w:r>
      <w:r w:rsidR="007E0D83">
        <w:rPr>
          <w:lang w:val="ru-RU"/>
        </w:rPr>
        <w:t>е</w:t>
      </w:r>
      <w:r w:rsidRPr="00661A50">
        <w:rPr>
          <w:lang w:val="ru-RU"/>
        </w:rPr>
        <w:t>з</w:t>
      </w:r>
      <w:r w:rsidR="007E0D83">
        <w:rPr>
          <w:lang w:val="ru-RU"/>
        </w:rPr>
        <w:t>аю</w:t>
      </w:r>
      <w:r w:rsidRPr="00661A50">
        <w:rPr>
          <w:lang w:val="ru-RU"/>
        </w:rPr>
        <w:t xml:space="preserve">т в недельные спринты. Однако бывает и так: такие задачи на спринт </w:t>
      </w:r>
      <w:r w:rsidR="007E0D83" w:rsidRPr="00661A50">
        <w:rPr>
          <w:lang w:val="ru-RU"/>
        </w:rPr>
        <w:t>все-таки</w:t>
      </w:r>
      <w:r w:rsidRPr="00661A50">
        <w:rPr>
          <w:lang w:val="ru-RU"/>
        </w:rPr>
        <w:t xml:space="preserve"> берутся и, как ни странно, выполняются. Не всегда, но достаточно ча</w:t>
      </w:r>
      <w:r w:rsidRPr="00661A50">
        <w:rPr>
          <w:lang w:val="ru-RU"/>
        </w:rPr>
        <w:t xml:space="preserve">сто. Почему? Потому что 24 - это </w:t>
      </w:r>
      <w:r w:rsidR="007E0D83" w:rsidRPr="00661A50">
        <w:rPr>
          <w:lang w:val="ru-RU"/>
        </w:rPr>
        <w:t>усредненная оценка,</w:t>
      </w:r>
      <w:r w:rsidRPr="00661A50">
        <w:rPr>
          <w:lang w:val="ru-RU"/>
        </w:rPr>
        <w:t xml:space="preserve"> содержащая ошибку, то есть ее можно рассматривать как вероятност</w:t>
      </w:r>
      <w:r w:rsidRPr="00661A50">
        <w:rPr>
          <w:lang w:val="ru-RU"/>
        </w:rPr>
        <w:t>ную величину. Внимание! Далее везде используются оценки в идеальных часах, а не астрономических. Даже если происходит переоценка тикета п</w:t>
      </w:r>
      <w:r w:rsidRPr="00661A50">
        <w:rPr>
          <w:lang w:val="ru-RU"/>
        </w:rPr>
        <w:t>осле выполнения, делается это в идеальных часах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Что происходит, если </w:t>
      </w:r>
      <w:r w:rsidR="007E0D83" w:rsidRPr="00661A50">
        <w:rPr>
          <w:lang w:val="ru-RU"/>
        </w:rPr>
        <w:t>поддержка</w:t>
      </w:r>
      <w:r w:rsidRPr="00661A50">
        <w:rPr>
          <w:lang w:val="ru-RU"/>
        </w:rPr>
        <w:t xml:space="preserve"> приносит на спринт баг (воспроизводимый и оформленный, с </w:t>
      </w:r>
      <w:r w:rsidR="007E0D83" w:rsidRPr="00661A50">
        <w:rPr>
          <w:lang w:val="ru-RU"/>
        </w:rPr>
        <w:t>подготовленной</w:t>
      </w:r>
      <w:r w:rsidRPr="00661A50">
        <w:rPr>
          <w:lang w:val="ru-RU"/>
        </w:rPr>
        <w:t xml:space="preserve"> средой, проанализированными логами, развернутыми дампами и т.д.)? Есть два </w:t>
      </w:r>
      <w:r w:rsidR="007E0D83">
        <w:rPr>
          <w:lang w:val="ru-RU"/>
        </w:rPr>
        <w:t>варианта</w:t>
      </w:r>
      <w:r w:rsidRPr="00661A50">
        <w:rPr>
          <w:lang w:val="ru-RU"/>
        </w:rPr>
        <w:t>. Вариант первый: ба</w:t>
      </w:r>
      <w:r w:rsidRPr="00661A50">
        <w:rPr>
          <w:lang w:val="ru-RU"/>
        </w:rPr>
        <w:t xml:space="preserve">г простой и понятный (ошибка в орфографии, не в том формате выводиться поле в отчет и т.д.) и тогда </w:t>
      </w:r>
      <w:r w:rsidR="007E0D83" w:rsidRPr="00661A50">
        <w:rPr>
          <w:lang w:val="ru-RU"/>
        </w:rPr>
        <w:t>разработчики</w:t>
      </w:r>
      <w:r w:rsidRPr="00661A50">
        <w:rPr>
          <w:lang w:val="ru-RU"/>
        </w:rPr>
        <w:t xml:space="preserve"> сразу говорят - 1 час, или 2 часа, или "ну поставь 4, там надо повозиться..". Вариант второй: "а хрен его знает, надо посмотреть..." И на это "п</w:t>
      </w:r>
      <w:r w:rsidRPr="00661A50">
        <w:rPr>
          <w:lang w:val="ru-RU"/>
        </w:rPr>
        <w:t xml:space="preserve">осмотреть" может уйти несколько часов, а то и дней. В этом случае мы ставим 4 часа (иногда, если сразу </w:t>
      </w:r>
      <w:r w:rsidR="007E0D83" w:rsidRPr="00661A50">
        <w:rPr>
          <w:lang w:val="ru-RU"/>
        </w:rPr>
        <w:t>понятно,</w:t>
      </w:r>
      <w:r w:rsidRPr="00661A50">
        <w:rPr>
          <w:lang w:val="ru-RU"/>
        </w:rPr>
        <w:t xml:space="preserve"> что работы будет много - 8) и рассматриваем эту задачу как спайк: </w:t>
      </w:r>
      <w:r w:rsidR="007E0D83" w:rsidRPr="00661A50">
        <w:rPr>
          <w:lang w:val="ru-RU"/>
        </w:rPr>
        <w:t>разработчик</w:t>
      </w:r>
      <w:r w:rsidRPr="00661A50">
        <w:rPr>
          <w:lang w:val="ru-RU"/>
        </w:rPr>
        <w:t xml:space="preserve"> должен изучить вопрос и а) исправить баг если трудозатраты в сумме</w:t>
      </w:r>
      <w:r w:rsidRPr="00661A50">
        <w:rPr>
          <w:lang w:val="ru-RU"/>
        </w:rPr>
        <w:t xml:space="preserve"> меньше 4(8) часов или б) описать суть проблемы изнутри и предложить решение, предложить новую оценку и отложить фиксацию до следующего спринта. Однако на практике часто бывает так, что на исследование может уйти сильно больше 4(8) часов, зато исправление </w:t>
      </w:r>
      <w:r w:rsidRPr="00661A50">
        <w:rPr>
          <w:lang w:val="ru-RU"/>
        </w:rPr>
        <w:t>оказывается простым или относительно простым, и откладывать его еще на неделю как-то глупо. В этой ситуации исправление производится сразу, а задача переоценивается. Очевидно, что такие задачи будут "подрастать" по ходу спринта, и это не хорошо. С другой с</w:t>
      </w:r>
      <w:r w:rsidRPr="00661A50">
        <w:rPr>
          <w:lang w:val="ru-RU"/>
        </w:rPr>
        <w:t xml:space="preserve">тороны, если баг казался сложным (4-х часовым), а исправили его за час, то есть происходит компенсация увеличение трудозатрат на сложные баги за счет снижение трудозатрат на простые. Конечно бывает и так, что баг, казавшийся простым и оцененный, скажем, в </w:t>
      </w:r>
      <w:r w:rsidRPr="00661A50">
        <w:rPr>
          <w:lang w:val="ru-RU"/>
        </w:rPr>
        <w:t>1 час, на деле оказался сложнее и был исправлен, скажем, за 4 идеальных часа. К сожалению, на данный момент нет возможности получить априорную оценку по всем багам и сравнить, но по ощущению такое случается достаточно редко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Исходная оценка в 4 часа для сл</w:t>
      </w:r>
      <w:r w:rsidRPr="00661A50">
        <w:rPr>
          <w:lang w:val="ru-RU"/>
        </w:rPr>
        <w:t xml:space="preserve">ожных багов была выбрана интуитивно 2 года назад, </w:t>
      </w:r>
      <w:r w:rsidR="007E0D83" w:rsidRPr="00661A50">
        <w:rPr>
          <w:lang w:val="ru-RU"/>
        </w:rPr>
        <w:t>также,</w:t>
      </w:r>
      <w:r w:rsidRPr="00661A50">
        <w:rPr>
          <w:lang w:val="ru-RU"/>
        </w:rPr>
        <w:t xml:space="preserve"> как и правила работы с бажными тикетами. Это было примерно спустя полгода </w:t>
      </w:r>
      <w:r w:rsidRPr="00661A50">
        <w:rPr>
          <w:lang w:val="ru-RU"/>
        </w:rPr>
        <w:lastRenderedPageBreak/>
        <w:t>после того как мы перешли на scrum. К текущему моменту накопилось уже достаточно приличная статистика по фиксации бажных тикет</w:t>
      </w:r>
      <w:r w:rsidRPr="00661A50">
        <w:rPr>
          <w:lang w:val="ru-RU"/>
        </w:rPr>
        <w:t>ов. Поэтому первая группа вопросов ставиться так: правильно ли была выбрана исходная оценка в 4 часа? Происходит ли компенсация на практике? Правильно ли вообще мы работаем с бажными тикетами, не ли здесь какой-то систематической проблемы?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Вторая группа во</w:t>
      </w:r>
      <w:r w:rsidRPr="00661A50">
        <w:rPr>
          <w:lang w:val="ru-RU"/>
        </w:rPr>
        <w:t xml:space="preserve">просов касается свойств распределения </w:t>
      </w:r>
      <w:r w:rsidR="007E0D83" w:rsidRPr="00661A50">
        <w:rPr>
          <w:lang w:val="ru-RU"/>
        </w:rPr>
        <w:t>случайной</w:t>
      </w:r>
      <w:r w:rsidRPr="00661A50">
        <w:rPr>
          <w:lang w:val="ru-RU"/>
        </w:rPr>
        <w:t xml:space="preserve"> величины (то есть оценки трудозатрат на исправление бага) и происходит из моего спора с </w:t>
      </w:r>
      <w:r w:rsidR="007E0D83" w:rsidRPr="00661A50">
        <w:rPr>
          <w:lang w:val="ru-RU"/>
        </w:rPr>
        <w:t>одним</w:t>
      </w:r>
      <w:r w:rsidRPr="00661A50">
        <w:rPr>
          <w:lang w:val="ru-RU"/>
        </w:rPr>
        <w:t xml:space="preserve"> известным бизнес-тренером. Вкратце суть спора такова. Я задал вопрос: что он может порекомендовать (какие инструме</w:t>
      </w:r>
      <w:r w:rsidRPr="00661A50">
        <w:rPr>
          <w:lang w:val="ru-RU"/>
        </w:rPr>
        <w:t xml:space="preserve">нты, методики) для планирования в том случае, когда априори трудозатраты на задачу не известны и по определению не могут быть оценены до начала работ. Ответ тренера был примерно таков: трудозатраты можно рассматривать как вероятностную </w:t>
      </w:r>
      <w:r w:rsidR="007E0D83" w:rsidRPr="00661A50">
        <w:rPr>
          <w:lang w:val="ru-RU"/>
        </w:rPr>
        <w:t>величину</w:t>
      </w:r>
      <w:r w:rsidRPr="00661A50">
        <w:rPr>
          <w:lang w:val="ru-RU"/>
        </w:rPr>
        <w:t xml:space="preserve"> (тут я согл</w:t>
      </w:r>
      <w:r w:rsidRPr="00661A50">
        <w:rPr>
          <w:lang w:val="ru-RU"/>
        </w:rPr>
        <w:t>асен) распределенную нормально (а вот тут я не был согласен) и просто брать среднюю данного распределения. Простые задачи будут компенсировать сложные и все будет хорошо (тут я тоже не согласился, еще не имея конкретных цифр на руках, но помня, что происхо</w:t>
      </w:r>
      <w:r w:rsidRPr="00661A50">
        <w:rPr>
          <w:lang w:val="ru-RU"/>
        </w:rPr>
        <w:t xml:space="preserve">дит на спринтах). Поэтому вторая группа вопросов ставиться так: является ли распределение трудозатрат на исправление багов нормальным? Можно ли в данном случае использовать свойства нормального </w:t>
      </w:r>
      <w:r w:rsidR="007E0D83" w:rsidRPr="00661A50">
        <w:rPr>
          <w:lang w:val="ru-RU"/>
        </w:rPr>
        <w:t>распределения</w:t>
      </w:r>
      <w:r w:rsidRPr="00661A50">
        <w:rPr>
          <w:lang w:val="ru-RU"/>
        </w:rPr>
        <w:t xml:space="preserve"> (критерий 3 сигмы, оценку вероятности редких </w:t>
      </w:r>
      <w:r w:rsidR="007E0D83" w:rsidRPr="00661A50">
        <w:rPr>
          <w:lang w:val="ru-RU"/>
        </w:rPr>
        <w:t>событий</w:t>
      </w:r>
      <w:r w:rsidRPr="00661A50">
        <w:rPr>
          <w:lang w:val="ru-RU"/>
        </w:rPr>
        <w:t xml:space="preserve"> и т.д.)?</w:t>
      </w:r>
    </w:p>
    <w:p w:rsidR="002141FA" w:rsidRPr="00661A50" w:rsidRDefault="00017DF8">
      <w:pPr>
        <w:pStyle w:val="3"/>
        <w:rPr>
          <w:lang w:val="ru-RU"/>
        </w:rPr>
      </w:pPr>
      <w:bookmarkStart w:id="1" w:name="---"/>
      <w:bookmarkEnd w:id="1"/>
      <w:r w:rsidRPr="00661A50">
        <w:rPr>
          <w:lang w:val="ru-RU"/>
        </w:rPr>
        <w:t>Основные параметры реальной выборки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Итак, я взял все бажные тикеты, закрытые одной командой за последние 2.5 года в рамках одного большого проекта. Состав команды за это время сменился примерно на половину, но это происходило плавно. Костяк к</w:t>
      </w:r>
      <w:r w:rsidRPr="00661A50">
        <w:rPr>
          <w:lang w:val="ru-RU"/>
        </w:rPr>
        <w:t>оманды не менялся, в него входит 4 разработчика с опытом работы больше 15 лет (продуктовая команды, С++/С#). Общая численность команды колебалась от 8 до 11 человек включая тестировщика и дизайнера/UX-специалиста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Надо отметить, что оценка тикетов производ</w:t>
      </w:r>
      <w:r w:rsidRPr="00661A50">
        <w:rPr>
          <w:lang w:val="ru-RU"/>
        </w:rPr>
        <w:t>ится либо методом поке</w:t>
      </w:r>
      <w:r w:rsidR="00C516F9">
        <w:rPr>
          <w:lang w:val="ru-RU"/>
        </w:rPr>
        <w:t>р</w:t>
      </w:r>
      <w:r w:rsidRPr="00661A50">
        <w:rPr>
          <w:lang w:val="ru-RU"/>
        </w:rPr>
        <w:t>-планирова</w:t>
      </w:r>
      <w:r w:rsidR="00C516F9">
        <w:rPr>
          <w:lang w:val="ru-RU"/>
        </w:rPr>
        <w:t>ния</w:t>
      </w:r>
      <w:r w:rsidRPr="00661A50">
        <w:rPr>
          <w:lang w:val="ru-RU"/>
        </w:rPr>
        <w:t>, либо методом экспертной оценки. При закрытии спринта оценка корректируется, если реальные трудозатраты отличались от плановых. В любом случае всегда единицы измерения - "идеальные" трудочасы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Полная выгрузка из Redminе в</w:t>
      </w:r>
      <w:r w:rsidRPr="00661A50">
        <w:rPr>
          <w:lang w:val="ru-RU"/>
        </w:rPr>
        <w:t>ключала около 1050 записей. После процедуры очистки осталось чуть большое 900. Вполне приличная выборка для статистического анализа. В ходе очистки из выборки были исключены тикеты без оценки или с 0-ой оценкой (такое бывает, если баг исчез вместе с модуле</w:t>
      </w:r>
      <w:r w:rsidRPr="00661A50">
        <w:rPr>
          <w:lang w:val="ru-RU"/>
        </w:rPr>
        <w:t>м, или его исправление стало следствие рефакторинга, проведенного в рамках другой задачи и т.п.). Пара десятков тикетов имели "нестандартные" оценки (например, 5 часов), которые были приведены к ближайшему "стандартному" целому. Некоторые тикеты были "поте</w:t>
      </w:r>
      <w:r w:rsidRPr="00661A50">
        <w:rPr>
          <w:lang w:val="ru-RU"/>
        </w:rPr>
        <w:t>ряны" - я привязал их к соответствующему спринту по дате закрытия. В выборку попали все баги, закрытые данной командой за последние 2.5 года. Это важно, иначе пришлось бы говорить об учете эффекта селекции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Загрузим очищенные данные и проверим итоговый раз</w:t>
      </w:r>
      <w:r w:rsidRPr="00661A50">
        <w:rPr>
          <w:lang w:val="ru-RU"/>
        </w:rPr>
        <w:t xml:space="preserve">мер </w:t>
      </w:r>
      <w:r w:rsidR="00C516F9" w:rsidRPr="00661A50">
        <w:rPr>
          <w:lang w:val="ru-RU"/>
        </w:rPr>
        <w:t>выборки</w:t>
      </w:r>
      <w:r w:rsidRPr="00661A50">
        <w:rPr>
          <w:lang w:val="ru-RU"/>
        </w:rPr>
        <w:t>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bug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readRDS</w:t>
      </w:r>
      <w:r w:rsidRPr="00661A50">
        <w:rPr>
          <w:rStyle w:val="NormalTok"/>
          <w:lang w:val="ru-RU"/>
        </w:rPr>
        <w:t>(</w:t>
      </w:r>
      <w:r w:rsidRPr="00661A50">
        <w:rPr>
          <w:rStyle w:val="StringTok"/>
          <w:lang w:val="ru-RU"/>
        </w:rPr>
        <w:t>"bugs.RDS"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nrow</w:t>
      </w:r>
      <w:r w:rsidRPr="00661A50">
        <w:rPr>
          <w:rStyle w:val="NormalTok"/>
          <w:lang w:val="ru-RU"/>
        </w:rPr>
        <w:t>(bug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lastRenderedPageBreak/>
        <w:t>## [1] 919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Посмотрим на распределение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ggplot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data =</w:t>
      </w:r>
      <w:r w:rsidRPr="00661A50">
        <w:rPr>
          <w:rStyle w:val="NormalTok"/>
          <w:lang w:val="ru-RU"/>
        </w:rPr>
        <w:t xml:space="preserve"> bugs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geom_histogram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hours), </w:t>
      </w:r>
      <w:r w:rsidRPr="00661A50">
        <w:rPr>
          <w:rStyle w:val="DataTypeTok"/>
          <w:lang w:val="ru-RU"/>
        </w:rPr>
        <w:t>fill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ay70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colour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ay10"</w:t>
      </w:r>
      <w:r w:rsidRPr="00661A50">
        <w:rPr>
          <w:rStyle w:val="NormalTok"/>
          <w:lang w:val="ru-RU"/>
        </w:rPr>
        <w:t>) 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scale_x_continuou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breaks=</w:t>
      </w:r>
      <w:r w:rsidRPr="00661A50">
        <w:rPr>
          <w:rStyle w:val="KeywordTok"/>
          <w:lang w:val="ru-RU"/>
        </w:rPr>
        <w:t>seq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41</w:t>
      </w:r>
      <w:r w:rsidRPr="00661A50">
        <w:rPr>
          <w:rStyle w:val="NormalTok"/>
          <w:lang w:val="ru-RU"/>
        </w:rPr>
        <w:t>,</w:t>
      </w:r>
      <w:r w:rsidRPr="00661A50">
        <w:rPr>
          <w:rStyle w:val="DataTypeTok"/>
          <w:lang w:val="ru-RU"/>
        </w:rPr>
        <w:t>by=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)) 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theme_bw</w:t>
      </w:r>
      <w:r w:rsidRPr="00661A50">
        <w:rPr>
          <w:rStyle w:val="NormalTok"/>
          <w:lang w:val="ru-RU"/>
        </w:rPr>
        <w:t>(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`stat_bin()` </w:t>
      </w:r>
      <w:r w:rsidRPr="00661A50">
        <w:rPr>
          <w:rStyle w:val="VerbatimChar"/>
          <w:lang w:val="ru-RU"/>
        </w:rPr>
        <w:t>using `bins = 30`. Pick better value with `binwidth`.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g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Ну, на первый неискушенный взгляд кажется, что гистограмма выглядит весьма "нормально", хотя и подрезано слева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Проверим самые важные параметры. Итак... Момент Истины! Барабанная дробь...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dian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4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bugs_m &lt;-</w:t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bugs$hours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m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4.062242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 xml:space="preserve">Просто замечательно! Во-первых, медиана и среднее лежат очень близко друг к другу. А </w:t>
      </w:r>
      <w:r w:rsidR="00F02DB4" w:rsidRPr="00661A50">
        <w:rPr>
          <w:lang w:val="ru-RU"/>
        </w:rPr>
        <w:t>во-вторых</w:t>
      </w:r>
      <w:r w:rsidRPr="00661A50">
        <w:rPr>
          <w:lang w:val="ru-RU"/>
        </w:rPr>
        <w:t xml:space="preserve">, предложение взять 4 часа в качестве значения по умолчанию (сделанное на глазок, без </w:t>
      </w:r>
      <w:r w:rsidR="00F02DB4" w:rsidRPr="00661A50">
        <w:rPr>
          <w:lang w:val="ru-RU"/>
        </w:rPr>
        <w:t>всяких</w:t>
      </w:r>
      <w:r w:rsidRPr="00661A50">
        <w:rPr>
          <w:lang w:val="ru-RU"/>
        </w:rPr>
        <w:t xml:space="preserve"> </w:t>
      </w:r>
      <w:r w:rsidR="00F02DB4" w:rsidRPr="00661A50">
        <w:rPr>
          <w:lang w:val="ru-RU"/>
        </w:rPr>
        <w:t>расчетов</w:t>
      </w:r>
      <w:r w:rsidRPr="00661A50">
        <w:rPr>
          <w:lang w:val="ru-RU"/>
        </w:rPr>
        <w:t xml:space="preserve">) оказалось "не в бровь, а в глаз"! Лично я верю, что это </w:t>
      </w:r>
      <w:r w:rsidR="00F02DB4" w:rsidRPr="00661A50">
        <w:rPr>
          <w:lang w:val="ru-RU"/>
        </w:rPr>
        <w:t>интуиция</w:t>
      </w:r>
      <w:r w:rsidRPr="00661A50">
        <w:rPr>
          <w:lang w:val="ru-RU"/>
        </w:rPr>
        <w:t xml:space="preserve"> очень опытного человека, а не </w:t>
      </w:r>
      <w:r w:rsidR="00F02DB4" w:rsidRPr="00661A50">
        <w:rPr>
          <w:lang w:val="ru-RU"/>
        </w:rPr>
        <w:t>само сбывающийся</w:t>
      </w:r>
      <w:r w:rsidRPr="00661A50">
        <w:rPr>
          <w:lang w:val="ru-RU"/>
        </w:rPr>
        <w:t xml:space="preserve"> прогноз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А что с разбросом?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lastRenderedPageBreak/>
        <w:t>bugs_sd &lt;-</w:t>
      </w: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bugs$hours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d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.809011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Имеем среднеквадратическое отклонение около 4 часов. Мы пока не знаем, имеем ли мы дело с нормальным распределением или нет, но давайте опредлим границы по критерию 3-сигмы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bugs$hours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bugs$hours)*</w:t>
      </w:r>
      <w:r w:rsidRPr="00661A50">
        <w:rPr>
          <w:rStyle w:val="DecValTok"/>
          <w:lang w:val="ru-RU"/>
        </w:rPr>
        <w:t>3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5.48927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bugs$hours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bugs$hou</w:t>
      </w:r>
      <w:r w:rsidRPr="00661A50">
        <w:rPr>
          <w:rStyle w:val="NormalTok"/>
          <w:lang w:val="ru-RU"/>
        </w:rPr>
        <w:t>rs)*</w:t>
      </w:r>
      <w:r w:rsidRPr="00661A50">
        <w:rPr>
          <w:rStyle w:val="DecValTok"/>
          <w:lang w:val="ru-RU"/>
        </w:rPr>
        <w:t>3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-7.36479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Вот уже в этом месте стоит призадуматься. Во-первых, совершенно очевидно, что работы с отрицательными трудозатратами не бывает. Соответственно наша выборка будет иметь большую асимметрию. Во-вторых, 16-ти и 24-х часовые тикеты оказыва</w:t>
      </w:r>
      <w:r w:rsidRPr="00661A50">
        <w:rPr>
          <w:lang w:val="ru-RU"/>
        </w:rPr>
        <w:t>ются за границами инетрвала в 3-сигмы. На тестовых данных мы видим, что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z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r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00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z&gt;=</w:t>
      </w:r>
      <w:r w:rsidRPr="00661A50">
        <w:rPr>
          <w:rStyle w:val="DecValTok"/>
          <w:lang w:val="ru-RU"/>
        </w:rPr>
        <w:t>16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2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z&gt;=</w:t>
      </w:r>
      <w:r w:rsidRPr="00661A50">
        <w:rPr>
          <w:rStyle w:val="DecValTok"/>
          <w:lang w:val="ru-RU"/>
        </w:rPr>
        <w:t>14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8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таких тикетов почти нет. Вероятность их появления в случае нормального распределения будет равна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2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bugs_m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bugs_sd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8.277573e-0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6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bugs_m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bugs_sd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0.0008619581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соответственно. Про 40-ка часовые и говорить нечего.... Однако мы знаем, что на практике это не так - такие задачи встречаются, причем регулярно. А что в реальной выборке?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16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21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24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9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40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</w:t>
      </w:r>
      <w:r w:rsidRPr="00661A50">
        <w:rPr>
          <w:rStyle w:val="VerbatimChar"/>
          <w:lang w:val="ru-RU"/>
        </w:rPr>
        <w:t>] 1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lastRenderedPageBreak/>
        <w:t>sum</w:t>
      </w:r>
      <w:r w:rsidRPr="00661A50">
        <w:rPr>
          <w:rStyle w:val="NormalTok"/>
          <w:lang w:val="ru-RU"/>
        </w:rPr>
        <w:t>(bugs$hours&gt;=</w:t>
      </w:r>
      <w:r w:rsidRPr="00661A50">
        <w:rPr>
          <w:rStyle w:val="DecValTok"/>
          <w:lang w:val="ru-RU"/>
        </w:rPr>
        <w:t>16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1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В реальной выборке мы видим, что такие тикеты есть и их относительно много. Самое время найти ответ на второй вопрос (тем более, что он проще)...</w:t>
      </w:r>
    </w:p>
    <w:p w:rsidR="002141FA" w:rsidRPr="00661A50" w:rsidRDefault="00017DF8">
      <w:pPr>
        <w:pStyle w:val="3"/>
        <w:rPr>
          <w:lang w:val="ru-RU"/>
        </w:rPr>
      </w:pPr>
      <w:r w:rsidRPr="00661A50">
        <w:rPr>
          <w:lang w:val="ru-RU"/>
        </w:rPr>
        <w:t>Является ли данное распределение нормальным?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 xml:space="preserve">Проверим еще две </w:t>
      </w:r>
      <w:r w:rsidR="00F02DB4" w:rsidRPr="00661A50">
        <w:rPr>
          <w:lang w:val="ru-RU"/>
        </w:rPr>
        <w:t>характеристики</w:t>
      </w:r>
      <w:r w:rsidRPr="00661A50">
        <w:rPr>
          <w:lang w:val="ru-RU"/>
        </w:rPr>
        <w:t>, асимметрию (должна быть равна 0) и эксцесс (должен быть близок к 3). Асимметрия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kewness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.046948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далека от нуля и положительна. Это говорит о том, что распределение "завалено" вправо. Эксцесс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kurtosis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8.55184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что в несколько раз больше 3. Что в свою очередь говорит о том, что распределение "приподнято" по краям, "размазано". Таким образом вероятность "поймать" баг с трудозатратами более 16-ти часов больше, чем это было бы характерно</w:t>
      </w:r>
      <w:r w:rsidRPr="00661A50">
        <w:rPr>
          <w:lang w:val="ru-RU"/>
        </w:rPr>
        <w:t xml:space="preserve"> для нормального распределения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Используем критерий Хи-квадрат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теоретическая плотность вероятности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chi_c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c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25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75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25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1.5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75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1.5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6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2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6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2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2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2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chi_o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c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 xml:space="preserve">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FloatTok"/>
          <w:lang w:val="ru-RU"/>
        </w:rPr>
        <w:t>0.1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FloatTok"/>
          <w:lang w:val="ru-RU"/>
        </w:rPr>
        <w:t>0.5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8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16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&gt;=</w:t>
      </w:r>
      <w:r w:rsidRPr="00661A50">
        <w:rPr>
          <w:rStyle w:val="DecValTok"/>
          <w:lang w:val="ru-RU"/>
        </w:rPr>
        <w:t>24</w:t>
      </w:r>
      <w:r w:rsidRPr="00661A50">
        <w:rPr>
          <w:rStyle w:val="NormalTok"/>
          <w:lang w:val="ru-RU"/>
        </w:rPr>
        <w:t>)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chisq.test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chi_o, </w:t>
      </w:r>
      <w:r w:rsidRPr="00661A50">
        <w:rPr>
          <w:rStyle w:val="DataTypeTok"/>
          <w:lang w:val="ru-RU"/>
        </w:rPr>
        <w:t>p =</w:t>
      </w:r>
      <w:r w:rsidRPr="00661A50">
        <w:rPr>
          <w:rStyle w:val="NormalTok"/>
          <w:lang w:val="ru-RU"/>
        </w:rPr>
        <w:t xml:space="preserve"> chi_c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lastRenderedPageBreak/>
        <w:t xml:space="preserve">## Warning in </w:t>
      </w:r>
      <w:r w:rsidRPr="00661A50">
        <w:rPr>
          <w:rStyle w:val="VerbatimChar"/>
          <w:lang w:val="ru-RU"/>
        </w:rPr>
        <w:t>chisq.test(x = chi_o, p = chi_c): Chi-squared approximation may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be incorrect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 Chi-squared test for given probabilities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data:  chi_o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X-squared = 3930.7, df = 8, p-value &lt; 2.2e-16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Критерий Хи-квадрат просто огромен, а p-значение практичес</w:t>
      </w:r>
      <w:r w:rsidRPr="00661A50">
        <w:rPr>
          <w:lang w:val="ru-RU"/>
        </w:rPr>
        <w:t>ки равно нулю, что говорит о том, что наша выборка не является нормально распределенной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Прогоним тесты Шапиро-Уилка и Харке-Бера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hapiro.test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 Shapiro-Wilk normality test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data:  bugs$hours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W = 0.69913, p-value &lt; 2.2e-16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jarque.test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 Jarque-Bera Normality Test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data:  bugs$hours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JB = 10683, p-value &lt; 2.2e-16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alternative hypothesis: greater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lillie.test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 Lilliefors (Kolmogorov-Smirnov) normality test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 xml:space="preserve">##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data:  bugs$hours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D = 0.29977, p-value &lt; 2.2e-16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 xml:space="preserve">Тесты подтверждают наш вывод. </w:t>
      </w:r>
      <w:r w:rsidRPr="00661A50">
        <w:rPr>
          <w:b/>
          <w:lang w:val="ru-RU"/>
        </w:rPr>
        <w:t>Данное распределение никак нельзя считать нормальным.</w:t>
      </w:r>
      <w:r w:rsidRPr="00661A50">
        <w:rPr>
          <w:lang w:val="ru-RU"/>
        </w:rPr>
        <w:t xml:space="preserve"> Соответственно, нельзя использовать свойства нормально распределения для оценки вероятности, нельзя использоваться критерий 3-сигмы, а в с</w:t>
      </w:r>
      <w:r w:rsidRPr="00661A50">
        <w:rPr>
          <w:lang w:val="ru-RU"/>
        </w:rPr>
        <w:t>илу большой асимметрии надо отдельно разбираться с вопросом компенсации трудозатрат на практике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А что это за распределение? </w:t>
      </w:r>
      <w:r w:rsidR="00DB1E0A">
        <w:rPr>
          <w:lang w:val="ru-RU"/>
        </w:rPr>
        <w:t xml:space="preserve">Я обсудил этот вопрос с коллегами на </w:t>
      </w:r>
      <w:r w:rsidR="00356DB6">
        <w:rPr>
          <w:lang w:val="ru-RU"/>
        </w:rPr>
        <w:t>конференции</w:t>
      </w:r>
      <w:r w:rsidR="00DB1E0A">
        <w:rPr>
          <w:lang w:val="ru-RU"/>
        </w:rPr>
        <w:t xml:space="preserve"> </w:t>
      </w:r>
      <w:r w:rsidR="00DB1E0A">
        <w:t>SECR</w:t>
      </w:r>
      <w:r w:rsidR="00DB1E0A">
        <w:rPr>
          <w:lang w:val="ru-RU"/>
        </w:rPr>
        <w:t xml:space="preserve"> и Виктор Вальчук, эксперт по ТОС и ТРИЗ </w:t>
      </w:r>
      <w:r w:rsidRPr="00661A50">
        <w:rPr>
          <w:lang w:val="ru-RU"/>
        </w:rPr>
        <w:t xml:space="preserve">посоветовал мне обратить </w:t>
      </w:r>
      <w:r w:rsidR="00DB1E0A" w:rsidRPr="00661A50">
        <w:rPr>
          <w:lang w:val="ru-RU"/>
        </w:rPr>
        <w:t>внимание</w:t>
      </w:r>
      <w:r w:rsidRPr="00661A50">
        <w:rPr>
          <w:lang w:val="ru-RU"/>
        </w:rPr>
        <w:t xml:space="preserve"> на beta-распределение. Beta-распеределение с параметрами (1.7,16.7) </w:t>
      </w:r>
      <w:r w:rsidR="00DB1E0A" w:rsidRPr="00661A50">
        <w:rPr>
          <w:lang w:val="ru-RU"/>
        </w:rPr>
        <w:t>нормированное</w:t>
      </w:r>
      <w:r w:rsidRPr="00661A50">
        <w:rPr>
          <w:lang w:val="ru-RU"/>
        </w:rPr>
        <w:t xml:space="preserve"> на диапазон 0-53 часа дает действительно довольно похожий результат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sh1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FloatTok"/>
          <w:lang w:val="ru-RU"/>
        </w:rPr>
        <w:t>1.7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h2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FloatTok"/>
          <w:lang w:val="ru-RU"/>
        </w:rPr>
        <w:t>16.7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kn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53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lang w:val="ru-RU"/>
        </w:rPr>
        <w:lastRenderedPageBreak/>
        <w:br/>
      </w:r>
      <w:r w:rsidRPr="00661A50">
        <w:rPr>
          <w:rStyle w:val="NormalTok"/>
          <w:lang w:val="ru-RU"/>
        </w:rPr>
        <w:t>z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rbeta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100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hape1 =</w:t>
      </w:r>
      <w:r w:rsidRPr="00661A50">
        <w:rPr>
          <w:rStyle w:val="NormalTok"/>
          <w:lang w:val="ru-RU"/>
        </w:rPr>
        <w:t xml:space="preserve"> sh1, </w:t>
      </w:r>
      <w:r w:rsidRPr="00661A50">
        <w:rPr>
          <w:rStyle w:val="DataTypeTok"/>
          <w:lang w:val="ru-RU"/>
        </w:rPr>
        <w:t>shape2 =</w:t>
      </w:r>
      <w:r w:rsidRPr="00661A50">
        <w:rPr>
          <w:rStyle w:val="NormalTok"/>
          <w:lang w:val="ru-RU"/>
        </w:rPr>
        <w:t xml:space="preserve"> sh2)*kn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ggplot</w:t>
      </w:r>
      <w:r w:rsidRPr="00661A50">
        <w:rPr>
          <w:rStyle w:val="NormalTok"/>
          <w:lang w:val="ru-RU"/>
        </w:rPr>
        <w:t>(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geom_histogram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z), </w:t>
      </w:r>
      <w:r w:rsidRPr="00661A50">
        <w:rPr>
          <w:rStyle w:val="DataTypeTok"/>
          <w:lang w:val="ru-RU"/>
        </w:rPr>
        <w:t>fill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ay70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colour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ay10"</w:t>
      </w:r>
      <w:r w:rsidRPr="00661A50">
        <w:rPr>
          <w:rStyle w:val="NormalTok"/>
          <w:lang w:val="ru-RU"/>
        </w:rPr>
        <w:t>)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theme_bw</w:t>
      </w:r>
      <w:r w:rsidRPr="00661A50">
        <w:rPr>
          <w:rStyle w:val="NormalTok"/>
          <w:lang w:val="ru-RU"/>
        </w:rPr>
        <w:t>(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`stat_bin()` using `bins = 30`. Pick better value with `binwidth`.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g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z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4.941107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z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.442376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kewness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.04694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kurtosis</w:t>
      </w:r>
      <w:r w:rsidRPr="00661A50">
        <w:rPr>
          <w:rStyle w:val="NormalTok"/>
          <w:lang w:val="ru-RU"/>
        </w:rPr>
        <w:t>(bugs$hours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8.55184</w:t>
      </w:r>
    </w:p>
    <w:p w:rsidR="002141FA" w:rsidRPr="00661A50" w:rsidRDefault="00017DF8">
      <w:pPr>
        <w:pStyle w:val="3"/>
        <w:rPr>
          <w:lang w:val="ru-RU"/>
        </w:rPr>
      </w:pPr>
      <w:r w:rsidRPr="00661A50">
        <w:rPr>
          <w:lang w:val="ru-RU"/>
        </w:rPr>
        <w:t>Что же получается на практике?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Пришло время понять, правильно ли выбрана оценка сложного бага по умолчанию в 4 часа и происходит ли компенсация увеличения трудозатрат на сложные баги за счет экономии времени на простых багах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Для начала давайте поймем, какую доля нашей работы приходится</w:t>
      </w:r>
      <w:r w:rsidRPr="00661A50">
        <w:rPr>
          <w:lang w:val="ru-RU"/>
        </w:rPr>
        <w:t xml:space="preserve"> на легкие и на сложные баги в целом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lastRenderedPageBreak/>
        <w:t># доля вклада багов разной сложности и вероятности появления багов разной сложности исходя из фактической частотности событий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total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)</w:t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общее количество трудозатрат на баги за весь период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total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733.2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bugs_sum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matrix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ncol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nrow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colnames</w:t>
      </w:r>
      <w:r w:rsidRPr="00661A50">
        <w:rPr>
          <w:rStyle w:val="NormalTok"/>
          <w:lang w:val="ru-RU"/>
        </w:rPr>
        <w:t>(bugs_sum)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c</w:t>
      </w:r>
      <w:r w:rsidRPr="00661A50">
        <w:rPr>
          <w:rStyle w:val="NormalTok"/>
          <w:lang w:val="ru-RU"/>
        </w:rPr>
        <w:t>(</w:t>
      </w:r>
      <w:r w:rsidRPr="00661A50">
        <w:rPr>
          <w:rStyle w:val="StringTok"/>
          <w:lang w:val="ru-RU"/>
        </w:rPr>
        <w:t>"t&lt;4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t=4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t&gt;4"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rownames</w:t>
      </w:r>
      <w:r w:rsidRPr="00661A50">
        <w:rPr>
          <w:rStyle w:val="NormalTok"/>
          <w:lang w:val="ru-RU"/>
        </w:rPr>
        <w:t>(bugs_sum)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c</w:t>
      </w:r>
      <w:r w:rsidRPr="00661A50">
        <w:rPr>
          <w:rStyle w:val="NormalTok"/>
          <w:lang w:val="ru-RU"/>
        </w:rPr>
        <w:t>(</w:t>
      </w:r>
      <w:r w:rsidRPr="00661A50">
        <w:rPr>
          <w:rStyle w:val="StringTok"/>
          <w:lang w:val="ru-RU"/>
        </w:rPr>
        <w:t>"N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H (hours)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N, %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H, %"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 количество простых багов и трудозатраты на них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&lt;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[bugs$hours&lt;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]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 количество багов средней сложности и трудозатраты на них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==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[bugs$hours==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]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 количество багов высокой сложности и трудозатраты на них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&gt;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[bugs$hours&gt;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]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 доля багов каждой категории от общего количества в процентах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,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100</w:t>
      </w:r>
      <w:r w:rsidRPr="00661A50">
        <w:rPr>
          <w:rStyle w:val="NormalTok"/>
          <w:lang w:val="ru-RU"/>
        </w:rPr>
        <w:t xml:space="preserve"> *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]/</w:t>
      </w:r>
      <w:r w:rsidRPr="00661A50">
        <w:rPr>
          <w:rStyle w:val="KeywordTok"/>
          <w:lang w:val="ru-RU"/>
        </w:rPr>
        <w:t>nrow</w:t>
      </w:r>
      <w:r w:rsidRPr="00661A50">
        <w:rPr>
          <w:rStyle w:val="NormalTok"/>
          <w:lang w:val="ru-RU"/>
        </w:rPr>
        <w:t>(bugs)</w:t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 доля трудозатрат на баги каждой категории от общих трудозатрат в процентах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,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100</w:t>
      </w:r>
      <w:r w:rsidRPr="00661A50">
        <w:rPr>
          <w:rStyle w:val="NormalTok"/>
          <w:lang w:val="ru-RU"/>
        </w:rPr>
        <w:t xml:space="preserve"> *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,]/total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bugs_sum,</w:t>
      </w:r>
      <w:r w:rsidRPr="00661A50">
        <w:rPr>
          <w:rStyle w:val="DataTypeTok"/>
          <w:lang w:val="ru-RU"/>
        </w:rPr>
        <w:t>digit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            t&lt;4    t=4    t&gt;4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N         402.0  327.0  190.0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H (hours) 561.2 1308.0 1864.0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N, %       43.7   35.6   20.7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H, %       15.0   35.0   49.9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Получается довольно ин</w:t>
      </w:r>
      <w:r w:rsidRPr="00661A50">
        <w:rPr>
          <w:lang w:val="ru-RU"/>
        </w:rPr>
        <w:t>тересно: 50% трудозатрат порождает лишь 20% сложных багов. Еще 50% простых багов порождают лишь 15% трудозатрат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Но пока это нам ничего не дает. Посмотрим на ситуацию </w:t>
      </w:r>
      <w:r w:rsidR="00DB1E0A" w:rsidRPr="00661A50">
        <w:rPr>
          <w:lang w:val="ru-RU"/>
        </w:rPr>
        <w:t>по-другому</w:t>
      </w:r>
      <w:r w:rsidRPr="00661A50">
        <w:rPr>
          <w:lang w:val="ru-RU"/>
        </w:rPr>
        <w:t>. Сложные баги изначально чаще всего оценивались по умолчанию в 4 часа. А уже п</w:t>
      </w:r>
      <w:r w:rsidRPr="00661A50">
        <w:rPr>
          <w:lang w:val="ru-RU"/>
        </w:rPr>
        <w:t xml:space="preserve">осле исправления подросли. В результате на таких багах по факту мы получаем перепланирование </w:t>
      </w:r>
      <m:oMath>
        <m:r>
          <w:rPr>
            <w:rFonts w:ascii="Cambria Math" w:hAnsi="Cambria Math"/>
            <w:lang w:val="ru-RU"/>
          </w:rPr>
          <m:t>d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i</m:t>
        </m:r>
        <m:r>
          <w:rPr>
            <w:rFonts w:ascii="Cambria Math" w:hAnsi="Cambria Math"/>
            <w:lang w:val="ru-RU"/>
          </w:rPr>
          <m:t>*</m:t>
        </m:r>
        <m:r>
          <w:rPr>
            <w:rFonts w:ascii="Cambria Math" w:hAnsi="Cambria Math"/>
            <w:lang w:val="ru-RU"/>
          </w:rPr>
          <m:t>4-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</m:sSub>
      </m:oMath>
      <w:r w:rsidRPr="00661A50">
        <w:rPr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</m:sSub>
      </m:oMath>
      <w:r w:rsidRPr="00661A50">
        <w:rPr>
          <w:lang w:val="ru-RU"/>
        </w:rPr>
        <w:t xml:space="preserve"> - фактические трудозатраты на подросшие баги, </w:t>
      </w:r>
      <m:oMath>
        <m:r>
          <w:rPr>
            <w:rFonts w:ascii="Cambria Math" w:hAnsi="Cambria Math"/>
            <w:lang w:val="ru-RU"/>
          </w:rPr>
          <m:t>i</m:t>
        </m:r>
      </m:oMath>
      <w:r w:rsidRPr="00661A50">
        <w:rPr>
          <w:lang w:val="ru-RU"/>
        </w:rPr>
        <w:t xml:space="preserve"> - количество таких багов. Иными словами - взяли на спринт больше чем можем сделать, сит</w:t>
      </w:r>
      <w:r w:rsidRPr="00661A50">
        <w:rPr>
          <w:lang w:val="ru-RU"/>
        </w:rPr>
        <w:t>уация переполнения, и это плохо. Или, иными словами, получается перерасход часов на исправление сложных багов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Простые баги обычно сразу оцениваются менее чем в 4 часа. Если бы мы их тоже оценивали в 4 часа, то по факту имели бы недопланирование (или эконо</w:t>
      </w:r>
      <w:r w:rsidRPr="00661A50">
        <w:rPr>
          <w:lang w:val="ru-RU"/>
        </w:rPr>
        <w:t xml:space="preserve">мию, то есть на спринте оказывалось бы меньше часов, чем мы можем сделать, и это в общем-то </w:t>
      </w:r>
      <w:r w:rsidRPr="00661A50">
        <w:rPr>
          <w:lang w:val="ru-RU"/>
        </w:rPr>
        <w:lastRenderedPageBreak/>
        <w:t xml:space="preserve">хорошо). </w:t>
      </w:r>
      <m:oMath>
        <m:r>
          <w:rPr>
            <w:rFonts w:ascii="Cambria Math" w:hAnsi="Cambria Math"/>
            <w:lang w:val="ru-RU"/>
          </w:rPr>
          <m:t>d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j</m:t>
        </m:r>
        <m:r>
          <w:rPr>
            <w:rFonts w:ascii="Cambria Math" w:hAnsi="Cambria Math"/>
            <w:lang w:val="ru-RU"/>
          </w:rPr>
          <m:t>*</m:t>
        </m:r>
        <m:r>
          <w:rPr>
            <w:rFonts w:ascii="Cambria Math" w:hAnsi="Cambria Math"/>
            <w:lang w:val="ru-RU"/>
          </w:rPr>
          <m:t>4-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</m:sSub>
      </m:oMath>
      <w:r w:rsidRPr="00661A50">
        <w:rPr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</m:sSub>
      </m:oMath>
      <w:r w:rsidRPr="00661A50">
        <w:rPr>
          <w:lang w:val="ru-RU"/>
        </w:rPr>
        <w:t xml:space="preserve"> - фактические трудозатраты на простые баги, </w:t>
      </w:r>
      <m:oMath>
        <m:r>
          <w:rPr>
            <w:rFonts w:ascii="Cambria Math" w:hAnsi="Cambria Math"/>
            <w:lang w:val="ru-RU"/>
          </w:rPr>
          <m:t>i</m:t>
        </m:r>
      </m:oMath>
      <w:r w:rsidRPr="00661A50">
        <w:rPr>
          <w:lang w:val="ru-RU"/>
        </w:rPr>
        <w:t xml:space="preserve"> - количество простых багов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Общая сумма затрат </w:t>
      </w: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total</m:t>
            </m:r>
          </m:sub>
        </m:sSub>
        <m:r>
          <w:rPr>
            <w:rFonts w:ascii="Cambria Math" w:hAnsi="Cambria Math"/>
            <w:lang w:val="ru-RU"/>
          </w:rPr>
          <m:t>=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</m:sSub>
        <m: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</m:sSub>
      </m:oMath>
      <w:r w:rsidRPr="00661A50">
        <w:rPr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k</m:t>
        </m:r>
        <m:r>
          <w:rPr>
            <w:rFonts w:ascii="Cambria Math" w:hAnsi="Cambria Math"/>
            <w:lang w:val="ru-RU"/>
          </w:rPr>
          <m:t>*</m:t>
        </m:r>
        <m:r>
          <w:rPr>
            <w:rFonts w:ascii="Cambria Math" w:hAnsi="Cambria Math"/>
            <w:lang w:val="ru-RU"/>
          </w:rPr>
          <m:t>4</m:t>
        </m:r>
      </m:oMath>
      <w:r w:rsidRPr="00661A50">
        <w:rPr>
          <w:lang w:val="ru-RU"/>
        </w:rPr>
        <w:t xml:space="preserve"> - сумма затрат на баги, оценка которых не изменилась и осталась прежней, 4 часа. А интересует нас прежде всего величина </w:t>
      </w:r>
      <m:oMath>
        <m:r>
          <w:rPr>
            <w:rFonts w:ascii="Cambria Math" w:hAnsi="Cambria Math"/>
            <w:lang w:val="ru-RU"/>
          </w:rPr>
          <m:t>dS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d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</m:sSub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d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</m:sSub>
      </m:oMath>
      <w:r w:rsidRPr="00661A50">
        <w:rPr>
          <w:lang w:val="ru-RU"/>
        </w:rPr>
        <w:t xml:space="preserve">, определяющая баланс (или, компенсацию). Отрицательная величина </w:t>
      </w:r>
      <m:oMath>
        <m:r>
          <w:rPr>
            <w:rFonts w:ascii="Cambria Math" w:hAnsi="Cambria Math"/>
            <w:lang w:val="ru-RU"/>
          </w:rPr>
          <m:t>dS</m:t>
        </m:r>
      </m:oMath>
      <w:r w:rsidRPr="00661A50">
        <w:rPr>
          <w:lang w:val="ru-RU"/>
        </w:rPr>
        <w:t xml:space="preserve"> говорит о том, что компенсация не происхо</w:t>
      </w:r>
      <w:r w:rsidRPr="00661A50">
        <w:rPr>
          <w:lang w:val="ru-RU"/>
        </w:rPr>
        <w:t>дит и на сложные баги времени уходит больше, чем мы могли бы экономить на простых. Дальнейшее рассмотрение основывается на этой концепции экономии на простых багах и перерасходе на сложных относительно средней оценки в 4 часа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Если бы все баги были априорн</w:t>
      </w:r>
      <w:r w:rsidRPr="00661A50">
        <w:rPr>
          <w:lang w:val="ru-RU"/>
        </w:rPr>
        <w:t>о оценены в 4 часа, то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фактически недоучтенное время на спринтах (перерасход на сложных багах) составило бы: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t1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]*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]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t1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-1104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 недопланированное время на спринтах (время, которое было бы сэкономлено, если бы</w:t>
      </w:r>
      <w:r w:rsidRPr="00661A50">
        <w:rPr>
          <w:rStyle w:val="CommentTok"/>
          <w:lang w:val="ru-RU"/>
        </w:rPr>
        <w:t xml:space="preserve"> исходная оценка была стандартной - 4 часа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t2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]*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_sum[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]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t2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046.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баланс в виде доли от общего объема в процентах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00</w:t>
      </w:r>
      <w:r w:rsidRPr="00661A50">
        <w:rPr>
          <w:rStyle w:val="NormalTok"/>
          <w:lang w:val="ru-RU"/>
        </w:rPr>
        <w:t>*</w:t>
      </w:r>
      <w:r w:rsidRPr="00661A50">
        <w:rPr>
          <w:rStyle w:val="KeywordTok"/>
          <w:lang w:val="ru-RU"/>
        </w:rPr>
        <w:t>abs</w:t>
      </w:r>
      <w:r w:rsidRPr="00661A50">
        <w:rPr>
          <w:rStyle w:val="NormalTok"/>
          <w:lang w:val="ru-RU"/>
        </w:rPr>
        <w:t xml:space="preserve">(t1+t2)/(total), </w:t>
      </w:r>
      <w:r w:rsidRPr="00661A50">
        <w:rPr>
          <w:rStyle w:val="DataTypeTok"/>
          <w:lang w:val="ru-RU"/>
        </w:rPr>
        <w:t>digit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.53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b/>
          <w:lang w:val="ru-RU"/>
        </w:rPr>
        <w:t>Важный промежуточный вывод: в среднем, на достаточно длинном интервале времени происходит компенсация потерь времени на сложных багах за счет экономии на простых</w:t>
      </w:r>
      <w:r w:rsidRPr="00661A50">
        <w:rPr>
          <w:lang w:val="ru-RU"/>
        </w:rPr>
        <w:t xml:space="preserve">. Если бы мы всегда все баги априори оценивали в 4 часа, а после исправления корректировали бы </w:t>
      </w:r>
      <w:r w:rsidRPr="00661A50">
        <w:rPr>
          <w:lang w:val="ru-RU"/>
        </w:rPr>
        <w:t xml:space="preserve">оценку, мы все равно вышли бы примерно на туже итоговую сумму и, что более важно, мы имели бы баланс между сложными и простыми багами, то есть экономия на простых багах компенсировала бы перерасход времени на сложных. </w:t>
      </w:r>
      <w:r w:rsidRPr="00661A50">
        <w:rPr>
          <w:b/>
          <w:lang w:val="ru-RU"/>
        </w:rPr>
        <w:t>И в этом случае априорная оценка в 4 ч</w:t>
      </w:r>
      <w:r w:rsidRPr="00661A50">
        <w:rPr>
          <w:b/>
          <w:lang w:val="ru-RU"/>
        </w:rPr>
        <w:t>аса выбрана правильно.</w:t>
      </w:r>
    </w:p>
    <w:p w:rsidR="002141FA" w:rsidRPr="00661A50" w:rsidRDefault="00DB1E0A">
      <w:pPr>
        <w:pStyle w:val="a0"/>
        <w:rPr>
          <w:lang w:val="ru-RU"/>
        </w:rPr>
      </w:pPr>
      <w:r w:rsidRPr="00661A50">
        <w:rPr>
          <w:lang w:val="ru-RU"/>
        </w:rPr>
        <w:t>Однако</w:t>
      </w:r>
      <w:r w:rsidR="00017DF8" w:rsidRPr="00661A50">
        <w:rPr>
          <w:lang w:val="ru-RU"/>
        </w:rPr>
        <w:t xml:space="preserve"> есть одно важное "но". Дело в том, что мы работаем недельными спринтами и на спринт обычно попадает небольшое количество багов. Соответственно, вопрос о том, происходит ли компенсация в рамках спринта остается </w:t>
      </w:r>
      <w:r w:rsidRPr="00661A50">
        <w:rPr>
          <w:lang w:val="ru-RU"/>
        </w:rPr>
        <w:t>открытым</w:t>
      </w:r>
      <w:r w:rsidR="00017DF8" w:rsidRPr="00661A50">
        <w:rPr>
          <w:lang w:val="ru-RU"/>
        </w:rPr>
        <w:t xml:space="preserve"> и требу</w:t>
      </w:r>
      <w:r w:rsidR="00017DF8" w:rsidRPr="00661A50">
        <w:rPr>
          <w:lang w:val="ru-RU"/>
        </w:rPr>
        <w:t xml:space="preserve">ет дополнительного изучения. К счастью, у нас есть информация о том, на каком спринте какой баг был </w:t>
      </w:r>
      <w:r w:rsidRPr="00661A50">
        <w:rPr>
          <w:lang w:val="ru-RU"/>
        </w:rPr>
        <w:t>исправлен,</w:t>
      </w:r>
      <w:r w:rsidR="00017DF8" w:rsidRPr="00661A50">
        <w:rPr>
          <w:lang w:val="ru-RU"/>
        </w:rPr>
        <w:t xml:space="preserve"> и мы может постараться найти ответ и на этот вопрос.</w:t>
      </w:r>
    </w:p>
    <w:p w:rsidR="002141FA" w:rsidRPr="00661A50" w:rsidRDefault="00017DF8">
      <w:pPr>
        <w:pStyle w:val="3"/>
        <w:rPr>
          <w:lang w:val="ru-RU"/>
        </w:rPr>
      </w:pPr>
      <w:bookmarkStart w:id="2" w:name="----"/>
      <w:bookmarkEnd w:id="2"/>
      <w:r w:rsidRPr="00661A50">
        <w:rPr>
          <w:lang w:val="ru-RU"/>
        </w:rPr>
        <w:t>Гипотетическая компенсация в пределах спринта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 xml:space="preserve">Построим сводную таблицу по спринтам и </w:t>
      </w:r>
      <w:r w:rsidR="00DB1E0A" w:rsidRPr="00661A50">
        <w:rPr>
          <w:lang w:val="ru-RU"/>
        </w:rPr>
        <w:t>посмотрим,</w:t>
      </w:r>
      <w:r w:rsidRPr="00661A50">
        <w:rPr>
          <w:lang w:val="ru-RU"/>
        </w:rPr>
        <w:t xml:space="preserve"> как по ним распределяются баги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сводная таблица по спринтам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tage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bugs %&gt;%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group_by</w:t>
      </w:r>
      <w:r w:rsidRPr="00661A50">
        <w:rPr>
          <w:rStyle w:val="NormalTok"/>
          <w:lang w:val="ru-RU"/>
        </w:rPr>
        <w:t>(sprint) %&gt;%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ummarise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 xml:space="preserve">(hours), </w:t>
      </w:r>
      <w:r w:rsidRPr="00661A50">
        <w:rPr>
          <w:rStyle w:val="DataTypeTok"/>
          <w:lang w:val="ru-RU"/>
        </w:rPr>
        <w:t>medi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KeywordTok"/>
          <w:lang w:val="ru-RU"/>
        </w:rPr>
        <w:t>median</w:t>
      </w:r>
      <w:r w:rsidRPr="00661A50">
        <w:rPr>
          <w:rStyle w:val="NormalTok"/>
          <w:lang w:val="ru-RU"/>
        </w:rPr>
        <w:t xml:space="preserve">(hours), </w:t>
      </w:r>
      <w:r w:rsidRPr="00661A50">
        <w:rPr>
          <w:rStyle w:val="DataTypeTok"/>
          <w:lang w:val="ru-RU"/>
        </w:rPr>
        <w:t>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KeywordTok"/>
          <w:lang w:val="ru-RU"/>
        </w:rPr>
        <w:t>n</w:t>
      </w:r>
      <w:r w:rsidRPr="00661A50">
        <w:rPr>
          <w:rStyle w:val="NormalTok"/>
          <w:lang w:val="ru-RU"/>
        </w:rPr>
        <w:t xml:space="preserve">(), </w:t>
      </w:r>
      <w:r w:rsidRPr="00661A50">
        <w:rPr>
          <w:rStyle w:val="DataTypeTok"/>
          <w:lang w:val="ru-RU"/>
        </w:rPr>
        <w:t>total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hours))</w:t>
      </w:r>
      <w:r w:rsidRPr="00661A50">
        <w:rPr>
          <w:lang w:val="ru-RU"/>
        </w:rPr>
        <w:br/>
      </w:r>
      <w:r w:rsidRPr="00661A50">
        <w:rPr>
          <w:lang w:val="ru-RU"/>
        </w:rPr>
        <w:lastRenderedPageBreak/>
        <w:br/>
      </w:r>
      <w:r w:rsidRPr="00661A50">
        <w:rPr>
          <w:rStyle w:val="NormalTok"/>
          <w:lang w:val="ru-RU"/>
        </w:rPr>
        <w:t>index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eq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,</w:t>
      </w:r>
      <w:r w:rsidRPr="00661A50">
        <w:rPr>
          <w:rStyle w:val="KeywordTok"/>
          <w:lang w:val="ru-RU"/>
        </w:rPr>
        <w:t>nrow</w:t>
      </w:r>
      <w:r w:rsidRPr="00661A50">
        <w:rPr>
          <w:rStyle w:val="NormalTok"/>
          <w:lang w:val="ru-RU"/>
        </w:rPr>
        <w:t>(stages),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ggplot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data =</w:t>
      </w:r>
      <w:r w:rsidRPr="00661A50">
        <w:rPr>
          <w:rStyle w:val="NormalTok"/>
          <w:lang w:val="ru-RU"/>
        </w:rPr>
        <w:t xml:space="preserve"> stages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theme_bw</w:t>
      </w:r>
      <w:r w:rsidRPr="00661A50">
        <w:rPr>
          <w:rStyle w:val="NormalTok"/>
          <w:lang w:val="ru-RU"/>
        </w:rPr>
        <w:t>(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cale_x_continuou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breaks=</w:t>
      </w:r>
      <w:r w:rsidRPr="00661A50">
        <w:rPr>
          <w:rStyle w:val="KeywordTok"/>
          <w:lang w:val="ru-RU"/>
        </w:rPr>
        <w:t>seq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80</w:t>
      </w:r>
      <w:r w:rsidRPr="00661A50">
        <w:rPr>
          <w:rStyle w:val="NormalTok"/>
          <w:lang w:val="ru-RU"/>
        </w:rPr>
        <w:t>,</w:t>
      </w:r>
      <w:r w:rsidRPr="00661A50">
        <w:rPr>
          <w:rStyle w:val="DataTypeTok"/>
          <w:lang w:val="ru-RU"/>
        </w:rPr>
        <w:t>by=</w:t>
      </w:r>
      <w:r w:rsidRPr="00661A50">
        <w:rPr>
          <w:rStyle w:val="DecValTok"/>
          <w:lang w:val="ru-RU"/>
        </w:rPr>
        <w:t>10</w:t>
      </w:r>
      <w:r w:rsidRPr="00661A50">
        <w:rPr>
          <w:rStyle w:val="NormalTok"/>
          <w:lang w:val="ru-RU"/>
        </w:rPr>
        <w:t>)) 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geom_line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index, </w:t>
      </w:r>
      <w:r w:rsidRPr="00661A50">
        <w:rPr>
          <w:rStyle w:val="DataTypeTok"/>
          <w:lang w:val="ru-RU"/>
        </w:rPr>
        <w:t>y =</w:t>
      </w:r>
      <w:r w:rsidRPr="00661A50">
        <w:rPr>
          <w:rStyle w:val="NormalTok"/>
          <w:lang w:val="ru-RU"/>
        </w:rPr>
        <w:t xml:space="preserve"> n))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g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Количество багов на спринте так же является случайной величиной и как мы видим колеблется </w:t>
      </w:r>
      <w:r w:rsidR="00DF02BD" w:rsidRPr="00661A50">
        <w:rPr>
          <w:lang w:val="ru-RU"/>
        </w:rPr>
        <w:t>достаточно</w:t>
      </w:r>
      <w:r w:rsidRPr="00661A50">
        <w:rPr>
          <w:lang w:val="ru-RU"/>
        </w:rPr>
        <w:t xml:space="preserve"> сильно. На отдельных спринтах исправляется буквально 5-7 багов, но есть и такие, где было исправлено больше 20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В цифрах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среднее, медиана и среднеквадра</w:t>
      </w:r>
      <w:r w:rsidRPr="00661A50">
        <w:rPr>
          <w:rStyle w:val="CommentTok"/>
          <w:lang w:val="ru-RU"/>
        </w:rPr>
        <w:t>тическое отклонение количества бажных тикетов на спринт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stages$n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1.78205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dian</w:t>
      </w:r>
      <w:r w:rsidRPr="00661A50">
        <w:rPr>
          <w:rStyle w:val="NormalTok"/>
          <w:lang w:val="ru-RU"/>
        </w:rPr>
        <w:t>(stages$n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0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stages$n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5.89220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среднее, медиана и среднеквадратическое отклонение общих трудозатрат на бажные тикетов на спринт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stages$to</w:t>
      </w:r>
      <w:r w:rsidRPr="00661A50">
        <w:rPr>
          <w:rStyle w:val="NormalTok"/>
          <w:lang w:val="ru-RU"/>
        </w:rPr>
        <w:t>tal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47.86154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lastRenderedPageBreak/>
        <w:t>median</w:t>
      </w:r>
      <w:r w:rsidRPr="00661A50">
        <w:rPr>
          <w:rStyle w:val="NormalTok"/>
          <w:lang w:val="ru-RU"/>
        </w:rPr>
        <w:t>(stages$total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40.05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stages$total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28.75104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Получается, что в среднем мы имеем на спринте около 10 бажных тикетов примерно на 40 идеальных часов. Но разброс действительно весьма велик. Примерно для трети спринтов</w:t>
      </w:r>
      <w:r w:rsidRPr="00661A50">
        <w:rPr>
          <w:lang w:val="ru-RU"/>
        </w:rPr>
        <w:t xml:space="preserve"> количество тикетов на спринте явно недостаточно, чтобы компенсация работала, но об этом ниже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 xml:space="preserve"># проверим себя, среднее, медиана и среднеквадратическое отклонение средних трудозатрат на один баг, должны получить ~4 часа, 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stages$mean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4.16389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dian</w:t>
      </w:r>
      <w:r w:rsidRPr="00661A50">
        <w:rPr>
          <w:rStyle w:val="NormalTok"/>
          <w:lang w:val="ru-RU"/>
        </w:rPr>
        <w:t>(stages$mean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.798246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Сходится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Хорошо, а что с компенсация по спринтам? Развернем исходную таблицу по спринтам и для каждого спринта вычислим перерасход </w:t>
      </w:r>
      <m:oMath>
        <m:r>
          <w:rPr>
            <w:rFonts w:ascii="Cambria Math" w:hAnsi="Cambria Math"/>
            <w:lang w:val="ru-RU"/>
          </w:rPr>
          <m:t>d</m:t>
        </m:r>
        <m:sSubSup>
          <m:sSubSupPr>
            <m:ctrlPr>
              <w:rPr>
                <w:rFonts w:ascii="Cambria Math" w:hAnsi="Cambria Math"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  <m:sup>
            <m:r>
              <w:rPr>
                <w:rFonts w:ascii="Cambria Math" w:hAnsi="Cambria Math"/>
                <w:lang w:val="ru-RU"/>
              </w:rPr>
              <m:t>i</m:t>
            </m:r>
          </m:sup>
        </m:sSubSup>
      </m:oMath>
      <w:r w:rsidRPr="00661A50">
        <w:rPr>
          <w:lang w:val="ru-RU"/>
        </w:rPr>
        <w:t xml:space="preserve"> (за счет недооценненых сложных багов, отрицательное число), экономию </w:t>
      </w:r>
      <m:oMath>
        <m:r>
          <w:rPr>
            <w:rFonts w:ascii="Cambria Math" w:hAnsi="Cambria Math"/>
            <w:lang w:val="ru-RU"/>
          </w:rPr>
          <m:t>d</m:t>
        </m:r>
        <m:sSubSup>
          <m:sSubSupPr>
            <m:ctrlPr>
              <w:rPr>
                <w:rFonts w:ascii="Cambria Math" w:hAnsi="Cambria Math"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  <m:sup>
            <m:r>
              <w:rPr>
                <w:rFonts w:ascii="Cambria Math" w:hAnsi="Cambria Math"/>
                <w:lang w:val="ru-RU"/>
              </w:rPr>
              <m:t>i</m:t>
            </m:r>
          </m:sup>
        </m:sSubSup>
      </m:oMath>
      <w:r w:rsidRPr="00661A50">
        <w:rPr>
          <w:lang w:val="ru-RU"/>
        </w:rPr>
        <w:t xml:space="preserve"> </w:t>
      </w:r>
      <w:r w:rsidRPr="00661A50">
        <w:rPr>
          <w:lang w:val="ru-RU"/>
        </w:rPr>
        <w:t xml:space="preserve">(которая могла бы быть за счет простых багов, положительное число) и баланс </w:t>
      </w:r>
      <m:oMath>
        <m:r>
          <w:rPr>
            <w:rFonts w:ascii="Cambria Math" w:hAnsi="Cambria Math"/>
            <w:lang w:val="ru-RU"/>
          </w:rPr>
          <m:t>d</m:t>
        </m:r>
        <m:sSup>
          <m:sSupPr>
            <m:ctrlPr>
              <w:rPr>
                <w:rFonts w:ascii="Cambria Math" w:hAnsi="Cambria Math"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S</m:t>
            </m:r>
          </m:e>
          <m:sup>
            <m:r>
              <w:rPr>
                <w:rFonts w:ascii="Cambria Math" w:hAnsi="Cambria Math"/>
                <w:lang w:val="ru-RU"/>
              </w:rPr>
              <m:t>i</m:t>
            </m:r>
          </m:sup>
        </m:sSup>
      </m:oMath>
      <w:r w:rsidRPr="00661A50">
        <w:rPr>
          <w:lang w:val="ru-RU"/>
        </w:rPr>
        <w:t xml:space="preserve"> (он же компенсация = перерасход + экнономия). Построим распределение баланса по спринтам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sprint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pread</w:t>
      </w:r>
      <w:r w:rsidRPr="00661A50">
        <w:rPr>
          <w:rStyle w:val="NormalTok"/>
          <w:lang w:val="ru-RU"/>
        </w:rPr>
        <w:t>(bugs, sprint, hours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[</w:t>
      </w:r>
      <w:r w:rsidRPr="00661A50">
        <w:rPr>
          <w:rStyle w:val="KeywordTok"/>
          <w:lang w:val="ru-RU"/>
        </w:rPr>
        <w:t>is.na</w:t>
      </w:r>
      <w:r w:rsidRPr="00661A50">
        <w:rPr>
          <w:rStyle w:val="NormalTok"/>
          <w:lang w:val="ru-RU"/>
        </w:rPr>
        <w:t>(sprints)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0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</w:t>
      </w:r>
      <w:r w:rsidRPr="00661A50">
        <w:rPr>
          <w:rStyle w:val="NormalTok"/>
          <w:lang w:val="ru-RU"/>
        </w:rPr>
        <w:t>nts[,-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]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[,-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]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t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s.matrix</w:t>
      </w:r>
      <w:r w:rsidRPr="00661A50">
        <w:rPr>
          <w:rStyle w:val="NormalTok"/>
          <w:lang w:val="ru-RU"/>
        </w:rPr>
        <w:t>(sprints)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[sprints_s&gt;=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0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b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b[sprints_b&lt;=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]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0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tat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cbind.data.frame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>(sprints&lt;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 &amp;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&gt;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         </w:t>
      </w:r>
      <w:r w:rsidRPr="00661A50">
        <w:rPr>
          <w:rStyle w:val="NormalTok"/>
          <w:lang w:val="ru-RU"/>
        </w:rPr>
        <w:t xml:space="preserve">           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>(sprints==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                    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>(sprints&gt;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                    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>(sprints&gt;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>),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                    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 xml:space="preserve">(sprints_s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                         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 xml:space="preserve">(sprints_b),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 xml:space="preserve">        </w:t>
      </w:r>
      <w:r w:rsidRPr="00661A50">
        <w:rPr>
          <w:rStyle w:val="NormalTok"/>
          <w:lang w:val="ru-RU"/>
        </w:rPr>
        <w:t xml:space="preserve">                         </w:t>
      </w:r>
      <w:r w:rsidRPr="00661A50">
        <w:rPr>
          <w:rStyle w:val="KeywordTok"/>
          <w:lang w:val="ru-RU"/>
        </w:rPr>
        <w:t>rowSums</w:t>
      </w:r>
      <w:r w:rsidRPr="00661A50">
        <w:rPr>
          <w:rStyle w:val="NormalTok"/>
          <w:lang w:val="ru-RU"/>
        </w:rPr>
        <w:t>(sprints)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rownames</w:t>
      </w:r>
      <w:r w:rsidRPr="00661A50">
        <w:rPr>
          <w:rStyle w:val="NormalTok"/>
          <w:lang w:val="ru-RU"/>
        </w:rPr>
        <w:t>(sprints_stat)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rownames</w:t>
      </w:r>
      <w:r w:rsidRPr="00661A50">
        <w:rPr>
          <w:rStyle w:val="NormalTok"/>
          <w:lang w:val="ru-RU"/>
        </w:rPr>
        <w:t>(sprints)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colnames</w:t>
      </w:r>
      <w:r w:rsidRPr="00661A50">
        <w:rPr>
          <w:rStyle w:val="NormalTok"/>
          <w:lang w:val="ru-RU"/>
        </w:rPr>
        <w:t>(sprints_stat)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c</w:t>
      </w:r>
      <w:r w:rsidRPr="00661A50">
        <w:rPr>
          <w:rStyle w:val="NormalTok"/>
          <w:lang w:val="ru-RU"/>
        </w:rPr>
        <w:t>(</w:t>
      </w:r>
      <w:r w:rsidRPr="00661A50">
        <w:rPr>
          <w:rStyle w:val="StringTok"/>
          <w:lang w:val="ru-RU"/>
        </w:rPr>
        <w:t>"small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middle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big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all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total_s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total_b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StringTok"/>
          <w:lang w:val="ru-RU"/>
        </w:rPr>
        <w:t>"total"</w:t>
      </w:r>
      <w:r w:rsidRPr="00661A50">
        <w:rPr>
          <w:rStyle w:val="NormalTok"/>
          <w:lang w:val="ru-RU"/>
        </w:rPr>
        <w:t>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lastRenderedPageBreak/>
        <w:t># сэкономленное время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tat$t1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_stat$small*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_stat</w:t>
      </w:r>
      <w:r w:rsidRPr="00661A50">
        <w:rPr>
          <w:rStyle w:val="NormalTok"/>
          <w:lang w:val="ru-RU"/>
        </w:rPr>
        <w:t>$total_s</w:t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 недопалнированное время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tat$t2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_stat$big*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 xml:space="preserve"> 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_stat$total_b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tat$balance &lt;-</w:t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NormalTok"/>
          <w:lang w:val="ru-RU"/>
        </w:rPr>
        <w:t>sprints_stat$t1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NormalTok"/>
          <w:lang w:val="ru-RU"/>
        </w:rPr>
        <w:t>sprints_stat$t2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ggplot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data =</w:t>
      </w:r>
      <w:r w:rsidRPr="00661A50">
        <w:rPr>
          <w:rStyle w:val="NormalTok"/>
          <w:lang w:val="ru-RU"/>
        </w:rPr>
        <w:t xml:space="preserve"> sprints_stat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geom_histogram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balance), </w:t>
      </w:r>
      <w:r w:rsidRPr="00661A50">
        <w:rPr>
          <w:rStyle w:val="DataTypeTok"/>
          <w:lang w:val="ru-RU"/>
        </w:rPr>
        <w:t>fill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ay70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colour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ay10"</w:t>
      </w:r>
      <w:r w:rsidRPr="00661A50">
        <w:rPr>
          <w:rStyle w:val="NormalTok"/>
          <w:lang w:val="ru-RU"/>
        </w:rPr>
        <w:t xml:space="preserve">) </w:t>
      </w:r>
      <w:r w:rsidRPr="00661A50">
        <w:rPr>
          <w:rStyle w:val="NormalTok"/>
          <w:lang w:val="ru-RU"/>
        </w:rPr>
        <w:t>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scale_x_continuou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breaks=</w:t>
      </w:r>
      <w:r w:rsidRPr="00661A50">
        <w:rPr>
          <w:rStyle w:val="KeywordTok"/>
          <w:lang w:val="ru-RU"/>
        </w:rPr>
        <w:t>seq</w:t>
      </w:r>
      <w:r w:rsidRPr="00661A50">
        <w:rPr>
          <w:rStyle w:val="NormalTok"/>
          <w:lang w:val="ru-RU"/>
        </w:rPr>
        <w:t>(-</w:t>
      </w:r>
      <w:r w:rsidRPr="00661A50">
        <w:rPr>
          <w:rStyle w:val="DecValTok"/>
          <w:lang w:val="ru-RU"/>
        </w:rPr>
        <w:t>60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60</w:t>
      </w:r>
      <w:r w:rsidRPr="00661A50">
        <w:rPr>
          <w:rStyle w:val="NormalTok"/>
          <w:lang w:val="ru-RU"/>
        </w:rPr>
        <w:t>,</w:t>
      </w:r>
      <w:r w:rsidRPr="00661A50">
        <w:rPr>
          <w:rStyle w:val="DataTypeTok"/>
          <w:lang w:val="ru-RU"/>
        </w:rPr>
        <w:t>by=</w:t>
      </w:r>
      <w:r w:rsidRPr="00661A50">
        <w:rPr>
          <w:rStyle w:val="DecValTok"/>
          <w:lang w:val="ru-RU"/>
        </w:rPr>
        <w:t>5</w:t>
      </w:r>
      <w:r w:rsidRPr="00661A50">
        <w:rPr>
          <w:rStyle w:val="NormalTok"/>
          <w:lang w:val="ru-RU"/>
        </w:rPr>
        <w:t>)) 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theme_bw</w:t>
      </w:r>
      <w:r w:rsidRPr="00661A50">
        <w:rPr>
          <w:rStyle w:val="NormalTok"/>
          <w:lang w:val="ru-RU"/>
        </w:rPr>
        <w:t>(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`stat_bin()` using `bins = 30`. Pick better value with `binwidth`.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g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Перерасход имеет отрицательный знак, экономия положительный. Уже по гистограмме видно, что распределение тоже не очень-то нормальное. И мы имеет очень большой разброс баланса на спринтах. Бывали спринты, где было много сложных тикетов (недооцененных), но б</w:t>
      </w:r>
      <w:r w:rsidRPr="00661A50">
        <w:rPr>
          <w:lang w:val="ru-RU"/>
        </w:rPr>
        <w:t>ыло и довольно много спринтов, когда могла иметь место существенная экономия на простых тикетах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В цифрах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суммарный баланс по всем спринтам относительно общего объема трудозатрат в процентах (контрольно), должны выйти на цифру близкую к 0, как мы это ви</w:t>
      </w:r>
      <w:r w:rsidRPr="00661A50">
        <w:rPr>
          <w:rStyle w:val="CommentTok"/>
          <w:lang w:val="ru-RU"/>
        </w:rPr>
        <w:t>дели раньше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00</w:t>
      </w:r>
      <w:r w:rsidRPr="00661A50">
        <w:rPr>
          <w:rStyle w:val="NormalTok"/>
          <w:lang w:val="ru-RU"/>
        </w:rPr>
        <w:t>*</w:t>
      </w:r>
      <w:r w:rsidRPr="00661A50">
        <w:rPr>
          <w:rStyle w:val="KeywordTok"/>
          <w:lang w:val="ru-RU"/>
        </w:rPr>
        <w:t>abs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 xml:space="preserve">(sprints_stat$balance))/total, </w:t>
      </w:r>
      <w:r w:rsidRPr="00661A50">
        <w:rPr>
          <w:rStyle w:val="DataTypeTok"/>
          <w:lang w:val="ru-RU"/>
        </w:rPr>
        <w:t>digit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.53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средний баланс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 xml:space="preserve">(sprints_stat$balance), </w:t>
      </w:r>
      <w:r w:rsidRPr="00661A50">
        <w:rPr>
          <w:rStyle w:val="DataTypeTok"/>
          <w:lang w:val="ru-RU"/>
        </w:rPr>
        <w:t>digit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2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lastRenderedPageBreak/>
        <w:t>## [1] -0.73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медианный баланс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median</w:t>
      </w:r>
      <w:r w:rsidRPr="00661A50">
        <w:rPr>
          <w:rStyle w:val="NormalTok"/>
          <w:lang w:val="ru-RU"/>
        </w:rPr>
        <w:t xml:space="preserve">(sprints_stat$balance), </w:t>
      </w:r>
      <w:r w:rsidRPr="00661A50">
        <w:rPr>
          <w:rStyle w:val="DataTypeTok"/>
          <w:lang w:val="ru-RU"/>
        </w:rPr>
        <w:t>digit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2.5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среднеквадратическое отклонение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 xml:space="preserve">(sprints_stat$balance), </w:t>
      </w:r>
      <w:r w:rsidRPr="00661A50">
        <w:rPr>
          <w:rStyle w:val="DataTypeTok"/>
          <w:lang w:val="ru-RU"/>
        </w:rPr>
        <w:t>digit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9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 xml:space="preserve"># количество спринтов, где баланс получился положительным или достаточно близким к нулю в процентах. 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print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00</w:t>
      </w:r>
      <w:r w:rsidRPr="00661A50">
        <w:rPr>
          <w:rStyle w:val="NormalTok"/>
          <w:lang w:val="ru-RU"/>
        </w:rPr>
        <w:t>*</w:t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sprints_stat$balance&gt;=-</w:t>
      </w:r>
      <w:r w:rsidRPr="00661A50">
        <w:rPr>
          <w:rStyle w:val="DecValTok"/>
          <w:lang w:val="ru-RU"/>
        </w:rPr>
        <w:t>4</w:t>
      </w:r>
      <w:r w:rsidRPr="00661A50">
        <w:rPr>
          <w:rStyle w:val="NormalTok"/>
          <w:lang w:val="ru-RU"/>
        </w:rPr>
        <w:t>)/</w:t>
      </w:r>
      <w:r w:rsidRPr="00661A50">
        <w:rPr>
          <w:rStyle w:val="KeywordTok"/>
          <w:lang w:val="ru-RU"/>
        </w:rPr>
        <w:t>nrow</w:t>
      </w:r>
      <w:r w:rsidRPr="00661A50">
        <w:rPr>
          <w:rStyle w:val="NormalTok"/>
          <w:lang w:val="ru-RU"/>
        </w:rPr>
        <w:t xml:space="preserve">(sprints_stat), </w:t>
      </w:r>
      <w:r w:rsidRPr="00661A50">
        <w:rPr>
          <w:rStyle w:val="DataTypeTok"/>
          <w:lang w:val="ru-RU"/>
        </w:rPr>
        <w:t>digits</w:t>
      </w:r>
      <w:r w:rsidRPr="00661A50">
        <w:rPr>
          <w:rStyle w:val="DataTypeTok"/>
          <w:lang w:val="ru-RU"/>
        </w:rPr>
        <w:t xml:space="preserve">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68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 xml:space="preserve">Среднее -0.7, медиана 2.5, а мода судя по гистограмме &gt;5. Среднеквадратическое отклонение очень большое - 20. И еще один важный промежуточный результат: </w:t>
      </w:r>
      <w:r w:rsidRPr="00661A50">
        <w:rPr>
          <w:b/>
          <w:lang w:val="ru-RU"/>
        </w:rPr>
        <w:t>однако более чем на 2/3 спринтов баланс получился близким нулю или положительным!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Построим график перерасхода </w:t>
      </w:r>
      <m:oMath>
        <m:r>
          <w:rPr>
            <w:rFonts w:ascii="Cambria Math" w:hAnsi="Cambria Math"/>
            <w:lang w:val="ru-RU"/>
          </w:rPr>
          <m:t>d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b</m:t>
            </m:r>
          </m:sub>
        </m:sSub>
      </m:oMath>
      <w:r w:rsidRPr="00661A50">
        <w:rPr>
          <w:lang w:val="ru-RU"/>
        </w:rPr>
        <w:t xml:space="preserve"> (красный), экономии </w:t>
      </w:r>
      <m:oMath>
        <m:r>
          <w:rPr>
            <w:rFonts w:ascii="Cambria Math" w:hAnsi="Cambria Math"/>
            <w:lang w:val="ru-RU"/>
          </w:rPr>
          <m:t>d</m:t>
        </m:r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s</m:t>
            </m:r>
          </m:sub>
        </m:sSub>
      </m:oMath>
      <w:r w:rsidRPr="00661A50">
        <w:rPr>
          <w:lang w:val="ru-RU"/>
        </w:rPr>
        <w:t xml:space="preserve">(зеленый) и балланса </w:t>
      </w:r>
      <m:oMath>
        <m:r>
          <w:rPr>
            <w:rFonts w:ascii="Cambria Math" w:hAnsi="Cambria Math"/>
            <w:lang w:val="ru-RU"/>
          </w:rPr>
          <m:t>dS</m:t>
        </m:r>
      </m:oMath>
      <w:r w:rsidRPr="00661A50">
        <w:rPr>
          <w:lang w:val="ru-RU"/>
        </w:rPr>
        <w:t xml:space="preserve"> (черый) по спринтам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NormalTok"/>
          <w:lang w:val="ru-RU"/>
        </w:rPr>
        <w:t>sprints_stat$name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rownames</w:t>
      </w:r>
      <w:r w:rsidRPr="00661A50">
        <w:rPr>
          <w:rStyle w:val="NormalTok"/>
          <w:lang w:val="ru-RU"/>
        </w:rPr>
        <w:t>(sprints_stat)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sprints_stat &lt;-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arrange</w:t>
      </w:r>
      <w:r w:rsidRPr="00661A50">
        <w:rPr>
          <w:rStyle w:val="NormalTok"/>
          <w:lang w:val="ru-RU"/>
        </w:rPr>
        <w:t>(sprints_stat, name)</w:t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ggplot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data =</w:t>
      </w:r>
      <w:r w:rsidRPr="00661A50">
        <w:rPr>
          <w:rStyle w:val="NormalTok"/>
          <w:lang w:val="ru-RU"/>
        </w:rPr>
        <w:t xml:space="preserve"> sprints_stat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theme_bw</w:t>
      </w:r>
      <w:r w:rsidRPr="00661A50">
        <w:rPr>
          <w:rStyle w:val="NormalTok"/>
          <w:lang w:val="ru-RU"/>
        </w:rPr>
        <w:t>(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scale_x_continu</w:t>
      </w:r>
      <w:r w:rsidRPr="00661A50">
        <w:rPr>
          <w:rStyle w:val="KeywordTok"/>
          <w:lang w:val="ru-RU"/>
        </w:rPr>
        <w:t>ou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breaks=</w:t>
      </w:r>
      <w:r w:rsidRPr="00661A50">
        <w:rPr>
          <w:rStyle w:val="KeywordTok"/>
          <w:lang w:val="ru-RU"/>
        </w:rPr>
        <w:t>seq</w:t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>,</w:t>
      </w:r>
      <w:r w:rsidRPr="00661A50">
        <w:rPr>
          <w:rStyle w:val="DecValTok"/>
          <w:lang w:val="ru-RU"/>
        </w:rPr>
        <w:t>80</w:t>
      </w:r>
      <w:r w:rsidRPr="00661A50">
        <w:rPr>
          <w:rStyle w:val="NormalTok"/>
          <w:lang w:val="ru-RU"/>
        </w:rPr>
        <w:t>,</w:t>
      </w:r>
      <w:r w:rsidRPr="00661A50">
        <w:rPr>
          <w:rStyle w:val="DataTypeTok"/>
          <w:lang w:val="ru-RU"/>
        </w:rPr>
        <w:t>by=</w:t>
      </w:r>
      <w:r w:rsidRPr="00661A50">
        <w:rPr>
          <w:rStyle w:val="DecValTok"/>
          <w:lang w:val="ru-RU"/>
        </w:rPr>
        <w:t>10</w:t>
      </w:r>
      <w:r w:rsidRPr="00661A50">
        <w:rPr>
          <w:rStyle w:val="NormalTok"/>
          <w:lang w:val="ru-RU"/>
        </w:rPr>
        <w:t>)) +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xlab</w:t>
      </w:r>
      <w:r w:rsidRPr="00661A50">
        <w:rPr>
          <w:rStyle w:val="NormalTok"/>
          <w:lang w:val="ru-RU"/>
        </w:rPr>
        <w:t>(</w:t>
      </w:r>
      <w:r w:rsidRPr="00661A50">
        <w:rPr>
          <w:rStyle w:val="StringTok"/>
          <w:lang w:val="ru-RU"/>
        </w:rPr>
        <w:t>"sprints"</w:t>
      </w:r>
      <w:r w:rsidRPr="00661A50">
        <w:rPr>
          <w:rStyle w:val="NormalTok"/>
          <w:lang w:val="ru-RU"/>
        </w:rPr>
        <w:t>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KeywordTok"/>
          <w:lang w:val="ru-RU"/>
        </w:rPr>
        <w:t>ylab</w:t>
      </w:r>
      <w:r w:rsidRPr="00661A50">
        <w:rPr>
          <w:rStyle w:val="NormalTok"/>
          <w:lang w:val="ru-RU"/>
        </w:rPr>
        <w:t>(</w:t>
      </w:r>
      <w:r w:rsidRPr="00661A50">
        <w:rPr>
          <w:rStyle w:val="StringTok"/>
          <w:lang w:val="ru-RU"/>
        </w:rPr>
        <w:t>"hours"</w:t>
      </w:r>
      <w:r w:rsidRPr="00661A50">
        <w:rPr>
          <w:rStyle w:val="NormalTok"/>
          <w:lang w:val="ru-RU"/>
        </w:rPr>
        <w:t>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 xml:space="preserve"># сэкономленное время  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geom_line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index, </w:t>
      </w:r>
      <w:r w:rsidRPr="00661A50">
        <w:rPr>
          <w:rStyle w:val="DataTypeTok"/>
          <w:lang w:val="ru-RU"/>
        </w:rPr>
        <w:t>y =</w:t>
      </w:r>
      <w:r w:rsidRPr="00661A50">
        <w:rPr>
          <w:rStyle w:val="NormalTok"/>
          <w:lang w:val="ru-RU"/>
        </w:rPr>
        <w:t xml:space="preserve"> sprints_stat$t1), </w:t>
      </w:r>
      <w:r w:rsidRPr="00661A50">
        <w:rPr>
          <w:rStyle w:val="DataTypeTok"/>
          <w:lang w:val="ru-RU"/>
        </w:rPr>
        <w:t>colour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green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ize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FloatTok"/>
          <w:lang w:val="ru-RU"/>
        </w:rPr>
        <w:t>0.5</w:t>
      </w:r>
      <w:r w:rsidRPr="00661A50">
        <w:rPr>
          <w:rStyle w:val="NormalTok"/>
          <w:lang w:val="ru-RU"/>
        </w:rPr>
        <w:t>) +</w:t>
      </w:r>
      <w:r w:rsidRPr="00661A50">
        <w:rPr>
          <w:rStyle w:val="StringTok"/>
          <w:lang w:val="ru-RU"/>
        </w:rPr>
        <w:t xml:space="preserve">  </w:t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 xml:space="preserve"># недопланированное время  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geom_line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index, </w:t>
      </w:r>
      <w:r w:rsidRPr="00661A50">
        <w:rPr>
          <w:rStyle w:val="DataTypeTok"/>
          <w:lang w:val="ru-RU"/>
        </w:rPr>
        <w:t>y =</w:t>
      </w:r>
      <w:r w:rsidRPr="00661A50">
        <w:rPr>
          <w:rStyle w:val="NormalTok"/>
          <w:lang w:val="ru-RU"/>
        </w:rPr>
        <w:t xml:space="preserve"> sprints_stat$t2), </w:t>
      </w:r>
      <w:r w:rsidRPr="00661A50">
        <w:rPr>
          <w:rStyle w:val="DataTypeTok"/>
          <w:lang w:val="ru-RU"/>
        </w:rPr>
        <w:t>colou</w:t>
      </w:r>
      <w:r w:rsidRPr="00661A50">
        <w:rPr>
          <w:rStyle w:val="DataTypeTok"/>
          <w:lang w:val="ru-RU"/>
        </w:rPr>
        <w:t>r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StringTok"/>
          <w:lang w:val="ru-RU"/>
        </w:rPr>
        <w:t>"red"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size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FloatTok"/>
          <w:lang w:val="ru-RU"/>
        </w:rPr>
        <w:t>0.5</w:t>
      </w:r>
      <w:r w:rsidRPr="00661A50">
        <w:rPr>
          <w:rStyle w:val="NormalTok"/>
          <w:lang w:val="ru-RU"/>
        </w:rPr>
        <w:t>) +</w:t>
      </w:r>
      <w:r w:rsidRPr="00661A50">
        <w:rPr>
          <w:lang w:val="ru-RU"/>
        </w:rPr>
        <w:br/>
      </w:r>
      <w:r w:rsidRPr="00661A50">
        <w:rPr>
          <w:rStyle w:val="CommentTok"/>
          <w:lang w:val="ru-RU"/>
        </w:rPr>
        <w:t>#баланс</w:t>
      </w:r>
      <w:r w:rsidRPr="00661A50">
        <w:rPr>
          <w:lang w:val="ru-RU"/>
        </w:rPr>
        <w:br/>
      </w:r>
      <w:r w:rsidRPr="00661A50">
        <w:rPr>
          <w:rStyle w:val="StringTok"/>
          <w:lang w:val="ru-RU"/>
        </w:rPr>
        <w:t xml:space="preserve">  </w:t>
      </w:r>
      <w:r w:rsidRPr="00661A50">
        <w:rPr>
          <w:rStyle w:val="KeywordTok"/>
          <w:lang w:val="ru-RU"/>
        </w:rPr>
        <w:t>geom_line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aes</w:t>
      </w:r>
      <w:r w:rsidRPr="00661A50">
        <w:rPr>
          <w:rStyle w:val="NormalTok"/>
          <w:lang w:val="ru-RU"/>
        </w:rPr>
        <w:t>(</w:t>
      </w:r>
      <w:r w:rsidRPr="00661A50">
        <w:rPr>
          <w:rStyle w:val="DataTypeTok"/>
          <w:lang w:val="ru-RU"/>
        </w:rPr>
        <w:t>x =</w:t>
      </w:r>
      <w:r w:rsidRPr="00661A50">
        <w:rPr>
          <w:rStyle w:val="NormalTok"/>
          <w:lang w:val="ru-RU"/>
        </w:rPr>
        <w:t xml:space="preserve"> index, </w:t>
      </w:r>
      <w:r w:rsidRPr="00661A50">
        <w:rPr>
          <w:rStyle w:val="DataTypeTok"/>
          <w:lang w:val="ru-RU"/>
        </w:rPr>
        <w:t>y =</w:t>
      </w:r>
      <w:r w:rsidRPr="00661A50">
        <w:rPr>
          <w:rStyle w:val="NormalTok"/>
          <w:lang w:val="ru-RU"/>
        </w:rPr>
        <w:t xml:space="preserve"> sprints_stat$balance), </w:t>
      </w:r>
      <w:r w:rsidRPr="00661A50">
        <w:rPr>
          <w:rStyle w:val="DataTypeTok"/>
          <w:lang w:val="ru-RU"/>
        </w:rPr>
        <w:t>size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g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Хорошо видно, что ситуация несколько улучшилась где-то в районе 35-го спринта (переход на недельные спринты?). И в последнее время мы чаще могли бы иметь положительный баланс, чем отрицательный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b/>
          <w:lang w:val="ru-RU"/>
        </w:rPr>
        <w:t>Таким образом, априорная оценка в 4 часа видится верной в слу</w:t>
      </w:r>
      <w:r w:rsidRPr="00661A50">
        <w:rPr>
          <w:b/>
          <w:lang w:val="ru-RU"/>
        </w:rPr>
        <w:t xml:space="preserve">чае, если она назначается всем тикетам на спринте, и на спринт берется достаточно большое количество бажных тикетов. Однако на практике простые баги априори получают низкие оценки трудозатрат и реальной экономии на простых багах практически нет. </w:t>
      </w:r>
      <w:r w:rsidRPr="00661A50">
        <w:rPr>
          <w:lang w:val="ru-RU"/>
        </w:rPr>
        <w:t xml:space="preserve"> Наш </w:t>
      </w:r>
      <w:r w:rsidR="00DF02BD" w:rsidRPr="00661A50">
        <w:rPr>
          <w:lang w:val="ru-RU"/>
        </w:rPr>
        <w:t>фактический</w:t>
      </w:r>
      <w:r w:rsidRPr="00661A50">
        <w:rPr>
          <w:lang w:val="ru-RU"/>
        </w:rPr>
        <w:t xml:space="preserve"> баланс близок к красной линии. Средний гипотетический перерасход по спринтам: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sprints_stat$t2[sprints_stat$t2&lt;</w:t>
      </w:r>
      <w:r w:rsidRPr="00661A50">
        <w:rPr>
          <w:rStyle w:val="DecValTok"/>
          <w:lang w:val="ru-RU"/>
        </w:rPr>
        <w:t>0</w:t>
      </w:r>
      <w:r w:rsidRPr="00661A50">
        <w:rPr>
          <w:rStyle w:val="NormalTok"/>
          <w:lang w:val="ru-RU"/>
        </w:rPr>
        <w:t>]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-16.47761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b/>
          <w:lang w:val="ru-RU"/>
        </w:rPr>
        <w:t>Поэтому в нашем случае априорная оценка сложных багов в 4 часа видится заниженной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А сколько бажных тикетов мы дол</w:t>
      </w:r>
      <w:r w:rsidRPr="00661A50">
        <w:rPr>
          <w:lang w:val="ru-RU"/>
        </w:rPr>
        <w:t xml:space="preserve">жны иметь на спринте для того, чтобы компенсация устойчиво работала (допустим, мы всем бажным тикетам </w:t>
      </w:r>
      <w:r w:rsidR="00DF02BD" w:rsidRPr="00661A50">
        <w:rPr>
          <w:lang w:val="ru-RU"/>
        </w:rPr>
        <w:t>назначаем</w:t>
      </w:r>
      <w:r w:rsidRPr="00661A50">
        <w:rPr>
          <w:lang w:val="ru-RU"/>
        </w:rPr>
        <w:t xml:space="preserve"> априорную оценку равную среднему, то есть 4 часа)? (In progress...)</w:t>
      </w:r>
    </w:p>
    <w:p w:rsidR="002141FA" w:rsidRPr="00661A50" w:rsidRDefault="00017DF8">
      <w:pPr>
        <w:pStyle w:val="3"/>
        <w:rPr>
          <w:lang w:val="ru-RU"/>
        </w:rPr>
      </w:pPr>
      <w:bookmarkStart w:id="3" w:name="--"/>
      <w:bookmarkEnd w:id="3"/>
      <w:r w:rsidRPr="00661A50">
        <w:rPr>
          <w:lang w:val="ru-RU"/>
        </w:rPr>
        <w:t>Результаты и обсуждения</w:t>
      </w:r>
    </w:p>
    <w:p w:rsidR="002141FA" w:rsidRPr="00661A50" w:rsidRDefault="00017DF8">
      <w:pPr>
        <w:pStyle w:val="Compact"/>
        <w:numPr>
          <w:ilvl w:val="0"/>
          <w:numId w:val="3"/>
        </w:numPr>
        <w:rPr>
          <w:lang w:val="ru-RU"/>
        </w:rPr>
      </w:pPr>
      <w:r w:rsidRPr="00661A50">
        <w:rPr>
          <w:lang w:val="ru-RU"/>
        </w:rPr>
        <w:t xml:space="preserve">Распределение трудозатрат на исправление ошибок в ПО </w:t>
      </w:r>
      <w:r w:rsidRPr="00661A50">
        <w:rPr>
          <w:lang w:val="ru-RU"/>
        </w:rPr>
        <w:t>не является нормальным. По крайней мере в данном конкретном случае. Оно имеет большую положительную асимметрию и просто колоссальный эксцесс. Поэтому оценка по методике 3-сигмы по формальным параметрам выборки будет давать неверные, сильно заниженные вероя</w:t>
      </w:r>
      <w:r w:rsidRPr="00661A50">
        <w:rPr>
          <w:lang w:val="ru-RU"/>
        </w:rPr>
        <w:t>тности справа и ее нельзя применять.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lastRenderedPageBreak/>
        <w:t>Рассчитаем вероятность появления "черного лебедя" двумя способами: а) в рамках теоретического нормального распределения и б) опираясь на частоты в реальной выборке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"black swan" probability (out of 3-sigma ) in percen</w:t>
      </w:r>
      <w:r w:rsidRPr="00661A50">
        <w:rPr>
          <w:rStyle w:val="CommentTok"/>
          <w:lang w:val="ru-RU"/>
        </w:rPr>
        <w:t xml:space="preserve">ts in within normal distribution </w:t>
      </w:r>
      <w:r w:rsidRPr="00661A50">
        <w:rPr>
          <w:lang w:val="ru-RU"/>
        </w:rPr>
        <w:br/>
      </w:r>
      <w:r w:rsidRPr="00661A50">
        <w:rPr>
          <w:rStyle w:val="NormalTok"/>
          <w:lang w:val="ru-RU"/>
        </w:rPr>
        <w:t>(</w:t>
      </w:r>
      <w:r w:rsidRPr="00661A50">
        <w:rPr>
          <w:rStyle w:val="DecValTok"/>
          <w:lang w:val="ru-RU"/>
        </w:rPr>
        <w:t>1</w:t>
      </w:r>
      <w:r w:rsidRPr="00661A50">
        <w:rPr>
          <w:rStyle w:val="NormalTok"/>
          <w:lang w:val="ru-RU"/>
        </w:rPr>
        <w:t>-</w:t>
      </w:r>
      <w:r w:rsidRPr="00661A50">
        <w:rPr>
          <w:rStyle w:val="KeywordTok"/>
          <w:lang w:val="ru-RU"/>
        </w:rPr>
        <w:t>pnorm</w:t>
      </w:r>
      <w:r w:rsidRPr="00661A50">
        <w:rPr>
          <w:rStyle w:val="NormalTok"/>
          <w:lang w:val="ru-RU"/>
        </w:rPr>
        <w:t>(</w:t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>(bugs$hours) +</w:t>
      </w:r>
      <w:r w:rsidRPr="00661A50">
        <w:rPr>
          <w:rStyle w:val="StringTok"/>
          <w:lang w:val="ru-RU"/>
        </w:rPr>
        <w:t xml:space="preserve"> </w:t>
      </w:r>
      <w:r w:rsidRPr="00661A50">
        <w:rPr>
          <w:rStyle w:val="DecValTok"/>
          <w:lang w:val="ru-RU"/>
        </w:rPr>
        <w:t>3</w:t>
      </w:r>
      <w:r w:rsidRPr="00661A50">
        <w:rPr>
          <w:rStyle w:val="NormalTok"/>
          <w:lang w:val="ru-RU"/>
        </w:rPr>
        <w:t>*</w:t>
      </w: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 xml:space="preserve">(bugs$hours)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KeywordTok"/>
          <w:lang w:val="ru-RU"/>
        </w:rPr>
        <w:t>mean</w:t>
      </w:r>
      <w:r w:rsidRPr="00661A50">
        <w:rPr>
          <w:rStyle w:val="NormalTok"/>
          <w:lang w:val="ru-RU"/>
        </w:rPr>
        <w:t xml:space="preserve">(bugs$hours)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KeywordTok"/>
          <w:lang w:val="ru-RU"/>
        </w:rPr>
        <w:t>sd</w:t>
      </w:r>
      <w:r w:rsidRPr="00661A50">
        <w:rPr>
          <w:rStyle w:val="NormalTok"/>
          <w:lang w:val="ru-RU"/>
        </w:rPr>
        <w:t>(bugs$hours)))*</w:t>
      </w:r>
      <w:r w:rsidRPr="00661A50">
        <w:rPr>
          <w:rStyle w:val="DecValTok"/>
          <w:lang w:val="ru-RU"/>
        </w:rPr>
        <w:t>100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0.134989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the same within real sample (in percents):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sum</w:t>
      </w:r>
      <w:r w:rsidRPr="00661A50">
        <w:rPr>
          <w:rStyle w:val="NormalTok"/>
          <w:lang w:val="ru-RU"/>
        </w:rPr>
        <w:t>(bugs$hours&gt;=</w:t>
      </w:r>
      <w:r w:rsidRPr="00661A50">
        <w:rPr>
          <w:rStyle w:val="DecValTok"/>
          <w:lang w:val="ru-RU"/>
        </w:rPr>
        <w:t>16</w:t>
      </w:r>
      <w:r w:rsidRPr="00661A50">
        <w:rPr>
          <w:rStyle w:val="NormalTok"/>
          <w:lang w:val="ru-RU"/>
        </w:rPr>
        <w:t>)/</w:t>
      </w:r>
      <w:r w:rsidRPr="00661A50">
        <w:rPr>
          <w:rStyle w:val="KeywordTok"/>
          <w:lang w:val="ru-RU"/>
        </w:rPr>
        <w:t>nrow</w:t>
      </w:r>
      <w:r w:rsidRPr="00661A50">
        <w:rPr>
          <w:rStyle w:val="NormalTok"/>
          <w:lang w:val="ru-RU"/>
        </w:rPr>
        <w:t>(bugs)*</w:t>
      </w:r>
      <w:r w:rsidRPr="00661A50">
        <w:rPr>
          <w:rStyle w:val="DecValTok"/>
          <w:lang w:val="ru-RU"/>
        </w:rPr>
        <w:t>100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3.373232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 xml:space="preserve">Таким образом, </w:t>
      </w:r>
      <w:r w:rsidRPr="00661A50">
        <w:rPr>
          <w:b/>
          <w:lang w:val="ru-RU"/>
        </w:rPr>
        <w:t>вероятность "поймать черного лебедя" в реальности в 25 раз больше, чем если бы имели дело с нормальным распределением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Сравним плотности вероятности с точки зрения правила трех сигм справа.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1-сигма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quantile</w:t>
      </w:r>
      <w:r w:rsidRPr="00661A50">
        <w:rPr>
          <w:rStyle w:val="NormalTok"/>
          <w:lang w:val="ru-RU"/>
        </w:rPr>
        <w:t xml:space="preserve">(bugs$hours, </w:t>
      </w:r>
      <w:r w:rsidRPr="00661A50">
        <w:rPr>
          <w:rStyle w:val="DataTypeTok"/>
          <w:lang w:val="ru-RU"/>
        </w:rPr>
        <w:t>prob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FloatTok"/>
          <w:lang w:val="ru-RU"/>
        </w:rPr>
        <w:t>0.683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68.3%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    4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q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683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bugs_m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bugs_sd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5.87572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2-сигмы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quantile</w:t>
      </w:r>
      <w:r w:rsidRPr="00661A50">
        <w:rPr>
          <w:rStyle w:val="NormalTok"/>
          <w:lang w:val="ru-RU"/>
        </w:rPr>
        <w:t xml:space="preserve">(bugs$hours, </w:t>
      </w:r>
      <w:r w:rsidRPr="00661A50">
        <w:rPr>
          <w:rStyle w:val="DataTypeTok"/>
          <w:lang w:val="ru-RU"/>
        </w:rPr>
        <w:t>prob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FloatTok"/>
          <w:lang w:val="ru-RU"/>
        </w:rPr>
        <w:t>0.954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95.4%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#     8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q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954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bugs_m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bugs_sd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0.4802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CommentTok"/>
          <w:lang w:val="ru-RU"/>
        </w:rPr>
        <w:t># 3-сигмы</w:t>
      </w:r>
      <w:r w:rsidRPr="00661A50">
        <w:rPr>
          <w:lang w:val="ru-RU"/>
        </w:rPr>
        <w:br/>
      </w:r>
      <w:r w:rsidRPr="00661A50">
        <w:rPr>
          <w:rStyle w:val="KeywordTok"/>
          <w:lang w:val="ru-RU"/>
        </w:rPr>
        <w:t>quantile</w:t>
      </w:r>
      <w:r w:rsidRPr="00661A50">
        <w:rPr>
          <w:rStyle w:val="NormalTok"/>
          <w:lang w:val="ru-RU"/>
        </w:rPr>
        <w:t xml:space="preserve">(bugs$hours, </w:t>
      </w:r>
      <w:r w:rsidRPr="00661A50">
        <w:rPr>
          <w:rStyle w:val="DataTypeTok"/>
          <w:lang w:val="ru-RU"/>
        </w:rPr>
        <w:t>probs =</w:t>
      </w:r>
      <w:r w:rsidRPr="00661A50">
        <w:rPr>
          <w:rStyle w:val="NormalTok"/>
          <w:lang w:val="ru-RU"/>
        </w:rPr>
        <w:t xml:space="preserve"> </w:t>
      </w:r>
      <w:r w:rsidRPr="00661A50">
        <w:rPr>
          <w:rStyle w:val="FloatTok"/>
          <w:lang w:val="ru-RU"/>
        </w:rPr>
        <w:t>0.997</w:t>
      </w:r>
      <w:r w:rsidRPr="00661A50">
        <w:rPr>
          <w:rStyle w:val="NormalTok"/>
          <w:lang w:val="ru-RU"/>
        </w:rPr>
        <w:t>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 xml:space="preserve">## 99.7% </w:t>
      </w:r>
      <w:r w:rsidRPr="00661A50">
        <w:rPr>
          <w:lang w:val="ru-RU"/>
        </w:rPr>
        <w:br/>
      </w:r>
      <w:r w:rsidRPr="00661A50">
        <w:rPr>
          <w:rStyle w:val="VerbatimChar"/>
          <w:lang w:val="ru-RU"/>
        </w:rPr>
        <w:t>#</w:t>
      </w:r>
      <w:r w:rsidRPr="00661A50">
        <w:rPr>
          <w:rStyle w:val="VerbatimChar"/>
          <w:lang w:val="ru-RU"/>
        </w:rPr>
        <w:t>#    24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KeywordTok"/>
          <w:lang w:val="ru-RU"/>
        </w:rPr>
        <w:t>qnorm</w:t>
      </w:r>
      <w:r w:rsidRPr="00661A50">
        <w:rPr>
          <w:rStyle w:val="NormalTok"/>
          <w:lang w:val="ru-RU"/>
        </w:rPr>
        <w:t>(</w:t>
      </w:r>
      <w:r w:rsidRPr="00661A50">
        <w:rPr>
          <w:rStyle w:val="FloatTok"/>
          <w:lang w:val="ru-RU"/>
        </w:rPr>
        <w:t>0.997</w:t>
      </w:r>
      <w:r w:rsidRPr="00661A50">
        <w:rPr>
          <w:rStyle w:val="NormalTok"/>
          <w:lang w:val="ru-RU"/>
        </w:rPr>
        <w:t xml:space="preserve">, </w:t>
      </w:r>
      <w:r w:rsidRPr="00661A50">
        <w:rPr>
          <w:rStyle w:val="DataTypeTok"/>
          <w:lang w:val="ru-RU"/>
        </w:rPr>
        <w:t>mean =</w:t>
      </w:r>
      <w:r w:rsidRPr="00661A50">
        <w:rPr>
          <w:rStyle w:val="NormalTok"/>
          <w:lang w:val="ru-RU"/>
        </w:rPr>
        <w:t xml:space="preserve"> bugs_m, </w:t>
      </w:r>
      <w:r w:rsidRPr="00661A50">
        <w:rPr>
          <w:rStyle w:val="DataTypeTok"/>
          <w:lang w:val="ru-RU"/>
        </w:rPr>
        <w:t>sd =</w:t>
      </w:r>
      <w:r w:rsidRPr="00661A50">
        <w:rPr>
          <w:rStyle w:val="NormalTok"/>
          <w:lang w:val="ru-RU"/>
        </w:rPr>
        <w:t xml:space="preserve"> bugs_sd)</w:t>
      </w:r>
    </w:p>
    <w:p w:rsidR="002141FA" w:rsidRPr="00661A50" w:rsidRDefault="00017DF8">
      <w:pPr>
        <w:pStyle w:val="SourceCode"/>
        <w:rPr>
          <w:lang w:val="ru-RU"/>
        </w:rPr>
      </w:pPr>
      <w:r w:rsidRPr="00661A50">
        <w:rPr>
          <w:rStyle w:val="VerbatimChar"/>
          <w:lang w:val="ru-RU"/>
        </w:rPr>
        <w:t>## [1] 14.52857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Как можно видеть, вероятность попадания бага в 1-ю и 2-ю сигму отличаются, хотя и не сильно. Зато вероятность попадания в третью сигму на реальной выборке на много выше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lastRenderedPageBreak/>
        <w:t>2.1 Баги с отрицател</w:t>
      </w:r>
      <w:r w:rsidRPr="00661A50">
        <w:rPr>
          <w:lang w:val="ru-RU"/>
        </w:rPr>
        <w:t xml:space="preserve">ьным временем исправления отсутствуют по определению (достаточно большая асимметрия). Но </w:t>
      </w:r>
      <w:r w:rsidR="00DF02BD" w:rsidRPr="00661A50">
        <w:rPr>
          <w:lang w:val="ru-RU"/>
        </w:rPr>
        <w:t>компенсация</w:t>
      </w:r>
      <w:r w:rsidRPr="00661A50">
        <w:rPr>
          <w:lang w:val="ru-RU"/>
        </w:rPr>
        <w:t xml:space="preserve"> (редукция к среднему) в среднем на большой выборке должна происходить. На практике объем "сэкономленного времени" на простых багах (априори переоцениваемых)</w:t>
      </w:r>
      <w:r w:rsidRPr="00661A50">
        <w:rPr>
          <w:lang w:val="ru-RU"/>
        </w:rPr>
        <w:t xml:space="preserve"> оказывается </w:t>
      </w:r>
      <w:r w:rsidR="00DF02BD" w:rsidRPr="00661A50">
        <w:rPr>
          <w:lang w:val="ru-RU"/>
        </w:rPr>
        <w:t>сопоставимым</w:t>
      </w:r>
      <w:r w:rsidRPr="00661A50">
        <w:rPr>
          <w:lang w:val="ru-RU"/>
        </w:rPr>
        <w:t xml:space="preserve"> с объемом потерянного времени на сложных багах (априори недооцениваемых)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2.2 Мы работаем недельными спринтами и нас прежде всего интересует точность планирования, точнее возможность выполнить все задачи, взятые на спринт (добавит</w:t>
      </w:r>
      <w:r w:rsidRPr="00661A50">
        <w:rPr>
          <w:lang w:val="ru-RU"/>
        </w:rPr>
        <w:t xml:space="preserve">ь что-то еще мы всегда можем, </w:t>
      </w:r>
      <w:r w:rsidR="00DF02BD" w:rsidRPr="00661A50">
        <w:rPr>
          <w:lang w:val="ru-RU"/>
        </w:rPr>
        <w:t>ситуация,</w:t>
      </w:r>
      <w:r w:rsidRPr="00661A50">
        <w:rPr>
          <w:lang w:val="ru-RU"/>
        </w:rPr>
        <w:t xml:space="preserve"> когда мы что-то не успеваем значительно хуже). </w:t>
      </w:r>
      <w:r w:rsidR="00DF02BD" w:rsidRPr="00661A50">
        <w:rPr>
          <w:lang w:val="ru-RU"/>
        </w:rPr>
        <w:t>Компенсация</w:t>
      </w:r>
      <w:r w:rsidRPr="00661A50">
        <w:rPr>
          <w:lang w:val="ru-RU"/>
        </w:rPr>
        <w:t xml:space="preserve"> в рамках спринта происходила бы, если бы а) мы всегда для всех тикетов назначали исходную оценку в 4 часа и б) на спринт каждый раз попадало бы достаточное ч</w:t>
      </w:r>
      <w:r w:rsidRPr="00661A50">
        <w:rPr>
          <w:lang w:val="ru-RU"/>
        </w:rPr>
        <w:t xml:space="preserve">исло тикетов. Однако на практике первое условие не выполняется в силу применяемой тактики априорной оценки тикетов, а второе условие </w:t>
      </w:r>
      <w:r w:rsidR="00661A50" w:rsidRPr="00661A50">
        <w:rPr>
          <w:lang w:val="ru-RU"/>
        </w:rPr>
        <w:t>выполняется</w:t>
      </w:r>
      <w:r w:rsidRPr="00661A50">
        <w:rPr>
          <w:lang w:val="ru-RU"/>
        </w:rPr>
        <w:t xml:space="preserve"> в лучшем случае в половине случаев (смотря какой критерий использовать)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2.2.1 Если баг простой и </w:t>
      </w:r>
      <w:r w:rsidR="00DF02BD" w:rsidRPr="00661A50">
        <w:rPr>
          <w:lang w:val="ru-RU"/>
        </w:rPr>
        <w:t>понятный,</w:t>
      </w:r>
      <w:r w:rsidRPr="00661A50">
        <w:rPr>
          <w:lang w:val="ru-RU"/>
        </w:rPr>
        <w:t xml:space="preserve"> то мы</w:t>
      </w:r>
      <w:r w:rsidRPr="00661A50">
        <w:rPr>
          <w:lang w:val="ru-RU"/>
        </w:rPr>
        <w:t xml:space="preserve"> очень часто сразу прямо на планировании назначаем меньшую оценку (1, 2 часа). Но редко назначаем сложному багу большую чем 4 часа оценку. При этом если на баг уходит больше 4-х часов и это не "черный лебедь" он исправляется прямо на спинте, получая итогов</w:t>
      </w:r>
      <w:r w:rsidRPr="00661A50">
        <w:rPr>
          <w:lang w:val="ru-RU"/>
        </w:rPr>
        <w:t>ую оценку в 8-24 часа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2.2.2 Среднее количество багов, исправляемых за спринт около 10, но разброс большой. В то же время спринтов, на которых было исправлено менее 5-ти багов всего 6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2.3 Таким образом на практике компенсация скорее всего происходит значи</w:t>
      </w:r>
      <w:r w:rsidRPr="00661A50">
        <w:rPr>
          <w:lang w:val="ru-RU"/>
        </w:rPr>
        <w:t>тельно реже, чем это могло бы быть в том случае, если бы на спринты бралось достаточно много багов и всем багам назначалась бы оценка равная среднему (4 часа). К сожалению, у нас есть только окончательная оценка тикета после исправления, и нет априорных, п</w:t>
      </w:r>
      <w:r w:rsidRPr="00661A50">
        <w:rPr>
          <w:lang w:val="ru-RU"/>
        </w:rPr>
        <w:t>оэтому на данный момент невозможно точно вычислить фактический эффект компенсации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3.1 </w:t>
      </w:r>
      <w:r w:rsidRPr="00661A50">
        <w:rPr>
          <w:b/>
          <w:lang w:val="ru-RU"/>
        </w:rPr>
        <w:t>Надо отметить, что настоящие "черные лебеди" в эту статистику скорее всего вообще не попадают.</w:t>
      </w:r>
      <w:r w:rsidRPr="00661A50">
        <w:rPr>
          <w:lang w:val="ru-RU"/>
        </w:rPr>
        <w:t xml:space="preserve"> </w:t>
      </w:r>
      <w:r w:rsidRPr="00661A50">
        <w:rPr>
          <w:lang w:val="ru-RU"/>
        </w:rPr>
        <w:t>Речь идет о действительно сложных ситуациях, когда после длительных исследований и многократных попыток разобраться мы таки выясняем в чем дело и получаем несколько тикетов, в том числе с рефакторингом и доработками. При этом потери на исследования могут в</w:t>
      </w:r>
      <w:r w:rsidRPr="00661A50">
        <w:rPr>
          <w:lang w:val="ru-RU"/>
        </w:rPr>
        <w:t>ообще не учитываться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3.2 Бывает и так, что один и тот же баг исправляется несколько раз (неудачно) и воскресает спустя какое-то время как птица Феникс. Правильнее было бы </w:t>
      </w:r>
      <w:r w:rsidR="00DF02BD" w:rsidRPr="00661A50">
        <w:rPr>
          <w:lang w:val="ru-RU"/>
        </w:rPr>
        <w:t>суммировать</w:t>
      </w:r>
      <w:r w:rsidRPr="00661A50">
        <w:rPr>
          <w:lang w:val="ru-RU"/>
        </w:rPr>
        <w:t xml:space="preserve"> трудозатраты по всем попыткам, но сейчас в статистику попадает несколько</w:t>
      </w:r>
      <w:r w:rsidRPr="00661A50">
        <w:rPr>
          <w:lang w:val="ru-RU"/>
        </w:rPr>
        <w:t xml:space="preserve"> небольших исправлений, а не одно большое. Поэтому правый край распределения багов по трудозатратам должен быть еще выше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Так что делать чтобы улучшить планирование?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 xml:space="preserve">Вариант 1. Оставить текущую тактику априорной оценки, но для сложных тикетов использовать </w:t>
      </w:r>
      <w:r w:rsidRPr="00661A50">
        <w:rPr>
          <w:lang w:val="ru-RU"/>
        </w:rPr>
        <w:t xml:space="preserve">завышенную априорную оценку, </w:t>
      </w:r>
      <w:r w:rsidR="00661A50" w:rsidRPr="00661A50">
        <w:rPr>
          <w:lang w:val="ru-RU"/>
        </w:rPr>
        <w:t>например,</w:t>
      </w:r>
      <w:r w:rsidRPr="00661A50">
        <w:rPr>
          <w:lang w:val="ru-RU"/>
        </w:rPr>
        <w:t xml:space="preserve"> 6 или 8 часов. В частных случаях пытаться по возможности использовать и другие, бОльшие оценки, если к этому есть предпосылки.</w:t>
      </w:r>
    </w:p>
    <w:p w:rsidR="002141FA" w:rsidRPr="00661A50" w:rsidRDefault="00017DF8">
      <w:pPr>
        <w:pStyle w:val="a0"/>
        <w:rPr>
          <w:lang w:val="ru-RU"/>
        </w:rPr>
      </w:pPr>
      <w:r w:rsidRPr="00661A50">
        <w:rPr>
          <w:lang w:val="ru-RU"/>
        </w:rPr>
        <w:t>Вариант 2. Использовать для всех багов оценку 4 часа, но при этом брать на спринт достаточн</w:t>
      </w:r>
      <w:r w:rsidRPr="00661A50">
        <w:rPr>
          <w:lang w:val="ru-RU"/>
        </w:rPr>
        <w:t xml:space="preserve">о количество багов, чтобы компенсация работала. А это уже не просто </w:t>
      </w:r>
      <w:r w:rsidRPr="00661A50">
        <w:rPr>
          <w:lang w:val="ru-RU"/>
        </w:rPr>
        <w:lastRenderedPageBreak/>
        <w:t xml:space="preserve">организационно, так надо либо увеличить долю багфикса по отношению к новым разработкам, либо увеличивать длительность спринтов, либо увеличивать размер команды и/или производительность. У </w:t>
      </w:r>
      <w:r w:rsidRPr="00661A50">
        <w:rPr>
          <w:lang w:val="ru-RU"/>
        </w:rPr>
        <w:t>всех этих решений есть побочные эффекты и свои недостатки.</w:t>
      </w:r>
    </w:p>
    <w:p w:rsidR="002141FA" w:rsidRPr="00661A50" w:rsidRDefault="00017DF8">
      <w:pPr>
        <w:pStyle w:val="3"/>
        <w:rPr>
          <w:lang w:val="ru-RU"/>
        </w:rPr>
      </w:pPr>
      <w:bookmarkStart w:id="4" w:name="заключение"/>
      <w:bookmarkEnd w:id="4"/>
      <w:r w:rsidRPr="00661A50">
        <w:rPr>
          <w:lang w:val="ru-RU"/>
        </w:rPr>
        <w:t>Заключение</w:t>
      </w:r>
    </w:p>
    <w:p w:rsidR="002141FA" w:rsidRPr="00661A50" w:rsidRDefault="00017DF8">
      <w:pPr>
        <w:pStyle w:val="FirstParagraph"/>
        <w:rPr>
          <w:lang w:val="ru-RU"/>
        </w:rPr>
      </w:pPr>
      <w:r w:rsidRPr="00661A50">
        <w:rPr>
          <w:lang w:val="ru-RU"/>
        </w:rPr>
        <w:t>Таким образом, краткие ответы на вопросы, поставленные вначале будут такими:</w:t>
      </w:r>
    </w:p>
    <w:p w:rsidR="002141FA" w:rsidRPr="00661A50" w:rsidRDefault="00017DF8">
      <w:pPr>
        <w:numPr>
          <w:ilvl w:val="0"/>
          <w:numId w:val="4"/>
        </w:numPr>
        <w:rPr>
          <w:lang w:val="ru-RU"/>
        </w:rPr>
      </w:pPr>
      <w:r w:rsidRPr="00661A50">
        <w:rPr>
          <w:lang w:val="ru-RU"/>
        </w:rPr>
        <w:t>Исследуемое распределение не является нормальным;</w:t>
      </w:r>
    </w:p>
    <w:p w:rsidR="002141FA" w:rsidRPr="00661A50" w:rsidRDefault="00017DF8">
      <w:pPr>
        <w:numPr>
          <w:ilvl w:val="0"/>
          <w:numId w:val="4"/>
        </w:numPr>
        <w:rPr>
          <w:lang w:val="ru-RU"/>
        </w:rPr>
      </w:pPr>
      <w:r w:rsidRPr="00661A50">
        <w:rPr>
          <w:lang w:val="ru-RU"/>
        </w:rPr>
        <w:t>Вероятность поймать действительно сложный баг в жизни значи</w:t>
      </w:r>
      <w:r w:rsidRPr="00661A50">
        <w:rPr>
          <w:lang w:val="ru-RU"/>
        </w:rPr>
        <w:t>тельно больше, чем это предсказывает нормальное распределение;</w:t>
      </w:r>
    </w:p>
    <w:p w:rsidR="002141FA" w:rsidRPr="00661A50" w:rsidRDefault="00017DF8">
      <w:pPr>
        <w:numPr>
          <w:ilvl w:val="0"/>
          <w:numId w:val="4"/>
        </w:numPr>
        <w:rPr>
          <w:lang w:val="ru-RU"/>
        </w:rPr>
      </w:pPr>
      <w:r w:rsidRPr="00661A50">
        <w:rPr>
          <w:lang w:val="ru-RU"/>
        </w:rPr>
        <w:t>Однако в среднем на длительном интервале времени компенсация увеличения трудозатрат на сложные баги за счет экономии на простых происходит;</w:t>
      </w:r>
    </w:p>
    <w:p w:rsidR="002141FA" w:rsidRPr="00661A50" w:rsidRDefault="00017DF8">
      <w:pPr>
        <w:numPr>
          <w:ilvl w:val="0"/>
          <w:numId w:val="4"/>
        </w:numPr>
        <w:rPr>
          <w:lang w:val="ru-RU"/>
        </w:rPr>
      </w:pPr>
      <w:r w:rsidRPr="00661A50">
        <w:rPr>
          <w:lang w:val="ru-RU"/>
        </w:rPr>
        <w:t>Но только в рамках всей выборки, а в рамках рабочих с</w:t>
      </w:r>
      <w:r w:rsidRPr="00661A50">
        <w:rPr>
          <w:lang w:val="ru-RU"/>
        </w:rPr>
        <w:t xml:space="preserve">принтов ситуация хуже, на баланс рассчитывать не приходиться: примерно в трети спринтов гипотетический баланс существенно </w:t>
      </w:r>
      <w:r w:rsidR="00DF02BD" w:rsidRPr="00661A50">
        <w:rPr>
          <w:lang w:val="ru-RU"/>
        </w:rPr>
        <w:t>отрицател</w:t>
      </w:r>
      <w:r w:rsidR="00DF02BD">
        <w:rPr>
          <w:lang w:val="ru-RU"/>
        </w:rPr>
        <w:t>ь</w:t>
      </w:r>
      <w:r w:rsidR="00DF02BD" w:rsidRPr="00661A50">
        <w:rPr>
          <w:lang w:val="ru-RU"/>
        </w:rPr>
        <w:t>ный</w:t>
      </w:r>
      <w:r w:rsidRPr="00661A50">
        <w:rPr>
          <w:lang w:val="ru-RU"/>
        </w:rPr>
        <w:t>;</w:t>
      </w:r>
    </w:p>
    <w:p w:rsidR="002141FA" w:rsidRPr="00661A50" w:rsidRDefault="00017DF8">
      <w:pPr>
        <w:numPr>
          <w:ilvl w:val="0"/>
          <w:numId w:val="4"/>
        </w:numPr>
        <w:rPr>
          <w:lang w:val="ru-RU"/>
        </w:rPr>
      </w:pPr>
      <w:r w:rsidRPr="00661A50">
        <w:rPr>
          <w:lang w:val="ru-RU"/>
        </w:rPr>
        <w:t xml:space="preserve">В жизни ситуацию еще более осложняет текущая методика априорной оценки, которая практически исключает эффект компенсации; средняя оценка недопланирования на спринте составляет </w:t>
      </w:r>
      <m:oMath>
        <m: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  <w:lang w:val="ru-RU"/>
          </w:rPr>
          <m:t>16±14</m:t>
        </m:r>
      </m:oMath>
      <w:r w:rsidRPr="00661A50">
        <w:rPr>
          <w:lang w:val="ru-RU"/>
        </w:rPr>
        <w:t xml:space="preserve"> часов;</w:t>
      </w:r>
    </w:p>
    <w:p w:rsidR="002141FA" w:rsidRPr="00661A50" w:rsidRDefault="00017DF8">
      <w:pPr>
        <w:numPr>
          <w:ilvl w:val="0"/>
          <w:numId w:val="4"/>
        </w:numPr>
        <w:rPr>
          <w:lang w:val="ru-RU"/>
        </w:rPr>
      </w:pPr>
      <w:r w:rsidRPr="00661A50">
        <w:rPr>
          <w:lang w:val="ru-RU"/>
        </w:rPr>
        <w:t>Черные лебеди конечно существуют, но как правило не попадают в ста</w:t>
      </w:r>
      <w:r w:rsidRPr="00661A50">
        <w:rPr>
          <w:lang w:val="ru-RU"/>
        </w:rPr>
        <w:t>тистику (аналог игровой ошибки по Талебу), так как в процессе "переваривания" раскладываются на множество тикетов, "размазанных" по нескольким спринтам, что искажает нашу оценку в лучшую сторону.</w:t>
      </w:r>
    </w:p>
    <w:sectPr w:rsidR="002141FA" w:rsidRPr="00661A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7DF8" w:rsidRDefault="00017DF8">
      <w:pPr>
        <w:spacing w:after="0"/>
      </w:pPr>
      <w:r>
        <w:separator/>
      </w:r>
    </w:p>
  </w:endnote>
  <w:endnote w:type="continuationSeparator" w:id="0">
    <w:p w:rsidR="00017DF8" w:rsidRDefault="00017D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7DF8" w:rsidRDefault="00017DF8">
      <w:r>
        <w:separator/>
      </w:r>
    </w:p>
  </w:footnote>
  <w:footnote w:type="continuationSeparator" w:id="0">
    <w:p w:rsidR="00017DF8" w:rsidRDefault="00017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B5B48D"/>
    <w:multiLevelType w:val="multilevel"/>
    <w:tmpl w:val="F8A683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85E1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3938937"/>
    <w:multiLevelType w:val="multilevel"/>
    <w:tmpl w:val="00563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DF8"/>
    <w:rsid w:val="002141FA"/>
    <w:rsid w:val="00356DB6"/>
    <w:rsid w:val="004E29B3"/>
    <w:rsid w:val="00590D07"/>
    <w:rsid w:val="00661A50"/>
    <w:rsid w:val="00784D58"/>
    <w:rsid w:val="00790CFC"/>
    <w:rsid w:val="007E0D83"/>
    <w:rsid w:val="008D6863"/>
    <w:rsid w:val="00B86B75"/>
    <w:rsid w:val="00BC48D5"/>
    <w:rsid w:val="00C36279"/>
    <w:rsid w:val="00C516F9"/>
    <w:rsid w:val="00DB1E0A"/>
    <w:rsid w:val="00DF02BD"/>
    <w:rsid w:val="00E315A3"/>
    <w:rsid w:val="00F02D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E4C4B29-9AF5-4A83-BD10-4257A555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7</Pages>
  <Words>4151</Words>
  <Characters>23667</Characters>
  <Application>Microsoft Office Word</Application>
  <DocSecurity>0</DocSecurity>
  <Lines>197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Bugs statistic</vt:lpstr>
    </vt:vector>
  </TitlesOfParts>
  <Company/>
  <LinksUpToDate>false</LinksUpToDate>
  <CharactersWithSpaces>27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gs statistic</dc:title>
  <dc:creator>Alexey Popov</dc:creator>
  <cp:lastModifiedBy>Тракт-Софт ООО</cp:lastModifiedBy>
  <cp:revision>7</cp:revision>
  <dcterms:created xsi:type="dcterms:W3CDTF">2019-01-26T16:18:00Z</dcterms:created>
  <dcterms:modified xsi:type="dcterms:W3CDTF">2019-11-23T14:06:00Z</dcterms:modified>
</cp:coreProperties>
</file>